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659E535C" w:rsidR="000809CC" w:rsidRPr="00CB5C51" w:rsidRDefault="00950E6A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950E6A">
        <w:t>Support categorie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2849975"/>
      <w:bookmarkStart w:id="57" w:name="_Toc152850008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  <w:bookmarkEnd w:id="57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8" w:name="_Toc12634014"/>
      <w:bookmarkStart w:id="59" w:name="_Toc12636472"/>
      <w:bookmarkStart w:id="60" w:name="_Toc41655087"/>
      <w:bookmarkStart w:id="61" w:name="_Toc41661249"/>
      <w:bookmarkStart w:id="62" w:name="_Toc42086741"/>
      <w:bookmarkStart w:id="63" w:name="_Toc42093323"/>
      <w:bookmarkStart w:id="64" w:name="_Toc43391443"/>
      <w:bookmarkStart w:id="65" w:name="_Toc43391491"/>
      <w:bookmarkStart w:id="66" w:name="_Toc43392533"/>
      <w:bookmarkStart w:id="67" w:name="_Toc43393119"/>
      <w:bookmarkStart w:id="68" w:name="_Toc109827749"/>
      <w:bookmarkStart w:id="69" w:name="_Toc109896435"/>
      <w:bookmarkStart w:id="70" w:name="_Toc109898853"/>
      <w:bookmarkStart w:id="71" w:name="_Toc111019809"/>
      <w:bookmarkStart w:id="72" w:name="_Toc111645436"/>
      <w:bookmarkStart w:id="73" w:name="_Toc113448033"/>
      <w:bookmarkStart w:id="74" w:name="_Toc113520666"/>
      <w:bookmarkStart w:id="75" w:name="_Toc115270259"/>
      <w:bookmarkStart w:id="76" w:name="_Toc115709245"/>
      <w:bookmarkStart w:id="77" w:name="_Toc116315842"/>
      <w:bookmarkStart w:id="78" w:name="_Toc152587708"/>
      <w:bookmarkStart w:id="79" w:name="_Toc152685267"/>
      <w:bookmarkStart w:id="80" w:name="_Toc152686678"/>
      <w:bookmarkStart w:id="81" w:name="_Toc152687715"/>
      <w:bookmarkStart w:id="82" w:name="_Toc152849976"/>
      <w:bookmarkStart w:id="83" w:name="_Toc152850009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r w:rsidR="001670F0">
        <w:rPr>
          <w:lang w:val="en-AU"/>
        </w:rPr>
        <w:t>fact sheet</w:t>
      </w:r>
      <w:bookmarkEnd w:id="78"/>
      <w:bookmarkEnd w:id="79"/>
      <w:bookmarkEnd w:id="80"/>
      <w:bookmarkEnd w:id="81"/>
      <w:bookmarkEnd w:id="82"/>
      <w:bookmarkEnd w:id="83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5663E1B3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957FBC">
        <w:rPr>
          <w:noProof/>
          <w:lang w:val="x-none" w:eastAsia="x-none"/>
        </w:rPr>
        <w:t>11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2D9811D1" w:rsidR="00CB5C51" w:rsidRPr="00BA0107" w:rsidRDefault="00C07298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4" w:name="_Toc152587709"/>
      <w:bookmarkStart w:id="85" w:name="_Toc152685268"/>
      <w:bookmarkStart w:id="86" w:name="_Toc152686679"/>
      <w:bookmarkStart w:id="87" w:name="_Toc152687716"/>
      <w:bookmarkStart w:id="88" w:name="_Toc152849977"/>
      <w:bookmarkStart w:id="89" w:name="_Toc152850010"/>
      <w:r>
        <w:lastRenderedPageBreak/>
        <w:t>What is in this fact sheet?</w:t>
      </w:r>
      <w:bookmarkEnd w:id="84"/>
      <w:bookmarkEnd w:id="85"/>
      <w:bookmarkEnd w:id="86"/>
      <w:bookmarkEnd w:id="87"/>
      <w:bookmarkEnd w:id="88"/>
      <w:bookmarkEnd w:id="89"/>
    </w:p>
    <w:p w14:paraId="3230DE26" w14:textId="502CB467" w:rsidR="00957FBC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2850011" w:history="1">
        <w:r w:rsidR="00957FBC" w:rsidRPr="00B07B6F">
          <w:rPr>
            <w:rStyle w:val="Hyperlink"/>
          </w:rPr>
          <w:t>About support categories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1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3</w:t>
        </w:r>
        <w:r w:rsidR="00957FBC">
          <w:rPr>
            <w:webHidden/>
          </w:rPr>
          <w:fldChar w:fldCharType="end"/>
        </w:r>
      </w:hyperlink>
    </w:p>
    <w:p w14:paraId="17C71C11" w14:textId="5D9852F9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2" w:history="1">
        <w:r w:rsidR="00957FBC" w:rsidRPr="00B07B6F">
          <w:rPr>
            <w:rStyle w:val="Hyperlink"/>
          </w:rPr>
          <w:t>Core supports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2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4</w:t>
        </w:r>
        <w:r w:rsidR="00957FBC">
          <w:rPr>
            <w:webHidden/>
          </w:rPr>
          <w:fldChar w:fldCharType="end"/>
        </w:r>
      </w:hyperlink>
    </w:p>
    <w:p w14:paraId="4C8C7DDC" w14:textId="7AAB6011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3" w:history="1">
        <w:r w:rsidR="00957FBC" w:rsidRPr="00B07B6F">
          <w:rPr>
            <w:rStyle w:val="Hyperlink"/>
          </w:rPr>
          <w:t>Capacity building supports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3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6</w:t>
        </w:r>
        <w:r w:rsidR="00957FBC">
          <w:rPr>
            <w:webHidden/>
          </w:rPr>
          <w:fldChar w:fldCharType="end"/>
        </w:r>
      </w:hyperlink>
    </w:p>
    <w:p w14:paraId="44C537EA" w14:textId="3989FA6D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4" w:history="1">
        <w:r w:rsidR="00957FBC" w:rsidRPr="00B07B6F">
          <w:rPr>
            <w:rStyle w:val="Hyperlink"/>
          </w:rPr>
          <w:t>Capital supports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4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8</w:t>
        </w:r>
        <w:r w:rsidR="00957FBC">
          <w:rPr>
            <w:webHidden/>
          </w:rPr>
          <w:fldChar w:fldCharType="end"/>
        </w:r>
      </w:hyperlink>
    </w:p>
    <w:p w14:paraId="5CFEE16D" w14:textId="0AB81394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5" w:history="1">
        <w:r w:rsidR="00957FBC" w:rsidRPr="00B07B6F">
          <w:rPr>
            <w:rStyle w:val="Hyperlink"/>
          </w:rPr>
          <w:t>Recurring supports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5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9</w:t>
        </w:r>
        <w:r w:rsidR="00957FBC">
          <w:rPr>
            <w:webHidden/>
          </w:rPr>
          <w:fldChar w:fldCharType="end"/>
        </w:r>
      </w:hyperlink>
    </w:p>
    <w:p w14:paraId="391AEF23" w14:textId="6D1F4248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6" w:history="1">
        <w:r w:rsidR="00957FBC" w:rsidRPr="00B07B6F">
          <w:rPr>
            <w:rStyle w:val="Hyperlink"/>
          </w:rPr>
          <w:t>What supports you can use your funding for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6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9</w:t>
        </w:r>
        <w:r w:rsidR="00957FBC">
          <w:rPr>
            <w:webHidden/>
          </w:rPr>
          <w:fldChar w:fldCharType="end"/>
        </w:r>
      </w:hyperlink>
    </w:p>
    <w:p w14:paraId="5954D1B4" w14:textId="2582C197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7" w:history="1">
        <w:r w:rsidR="00957FBC" w:rsidRPr="00B07B6F">
          <w:rPr>
            <w:rStyle w:val="Hyperlink"/>
          </w:rPr>
          <w:t>More information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7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10</w:t>
        </w:r>
        <w:r w:rsidR="00957FBC">
          <w:rPr>
            <w:webHidden/>
          </w:rPr>
          <w:fldChar w:fldCharType="end"/>
        </w:r>
      </w:hyperlink>
    </w:p>
    <w:p w14:paraId="25FDC4E1" w14:textId="29665780" w:rsidR="00957FBC" w:rsidRDefault="00C07298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850018" w:history="1">
        <w:r w:rsidR="00957FBC" w:rsidRPr="00B07B6F">
          <w:rPr>
            <w:rStyle w:val="Hyperlink"/>
          </w:rPr>
          <w:t>Word list</w:t>
        </w:r>
        <w:r w:rsidR="00957FBC">
          <w:rPr>
            <w:webHidden/>
          </w:rPr>
          <w:tab/>
        </w:r>
        <w:r w:rsidR="00957FBC">
          <w:rPr>
            <w:webHidden/>
          </w:rPr>
          <w:fldChar w:fldCharType="begin"/>
        </w:r>
        <w:r w:rsidR="00957FBC">
          <w:rPr>
            <w:webHidden/>
          </w:rPr>
          <w:instrText xml:space="preserve"> PAGEREF _Toc152850018 \h </w:instrText>
        </w:r>
        <w:r w:rsidR="00957FBC">
          <w:rPr>
            <w:webHidden/>
          </w:rPr>
        </w:r>
        <w:r w:rsidR="00957FBC">
          <w:rPr>
            <w:webHidden/>
          </w:rPr>
          <w:fldChar w:fldCharType="separate"/>
        </w:r>
        <w:r w:rsidR="00957FBC">
          <w:rPr>
            <w:webHidden/>
          </w:rPr>
          <w:t>11</w:t>
        </w:r>
        <w:r w:rsidR="00957FBC">
          <w:rPr>
            <w:webHidden/>
          </w:rPr>
          <w:fldChar w:fldCharType="end"/>
        </w:r>
      </w:hyperlink>
    </w:p>
    <w:p w14:paraId="5DEE5961" w14:textId="1376A117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4B47305F" w14:textId="77777777" w:rsidR="00950E6A" w:rsidRDefault="00950E6A" w:rsidP="00957FBC">
      <w:pPr>
        <w:pStyle w:val="Heading2"/>
      </w:pPr>
      <w:bookmarkStart w:id="90" w:name="_Toc152850011"/>
      <w:r w:rsidRPr="00950E6A">
        <w:lastRenderedPageBreak/>
        <w:t>About support categories</w:t>
      </w:r>
      <w:bookmarkEnd w:id="90"/>
    </w:p>
    <w:p w14:paraId="79CE4D49" w14:textId="77777777" w:rsidR="00950E6A" w:rsidRDefault="00950E6A" w:rsidP="00950E6A">
      <w:r>
        <w:t xml:space="preserve">Your </w:t>
      </w:r>
      <w:r w:rsidRPr="00950E6A">
        <w:rPr>
          <w:rStyle w:val="Strong"/>
        </w:rPr>
        <w:t>NDIS plan</w:t>
      </w:r>
      <w:r>
        <w:t xml:space="preserve"> is a document that has information about:</w:t>
      </w:r>
    </w:p>
    <w:p w14:paraId="7A77F302" w14:textId="77777777" w:rsidR="00950E6A" w:rsidRDefault="00950E6A" w:rsidP="00950E6A">
      <w:pPr>
        <w:pStyle w:val="ListParagraph"/>
      </w:pPr>
      <w:r>
        <w:t>you and your goals</w:t>
      </w:r>
    </w:p>
    <w:p w14:paraId="66B29FEA" w14:textId="77777777" w:rsidR="00950E6A" w:rsidRDefault="00950E6A" w:rsidP="00950E6A">
      <w:pPr>
        <w:pStyle w:val="ListParagraph"/>
      </w:pPr>
      <w:r>
        <w:t>the supports you need</w:t>
      </w:r>
    </w:p>
    <w:p w14:paraId="6DADCE83" w14:textId="77777777" w:rsidR="00950E6A" w:rsidRDefault="00950E6A" w:rsidP="00950E6A">
      <w:pPr>
        <w:pStyle w:val="ListParagraph"/>
      </w:pPr>
      <w:r>
        <w:t xml:space="preserve">the </w:t>
      </w:r>
      <w:r w:rsidRPr="00950E6A">
        <w:rPr>
          <w:rStyle w:val="Strong"/>
        </w:rPr>
        <w:t>funding</w:t>
      </w:r>
      <w:r>
        <w:t xml:space="preserve"> the NDIS will give you.</w:t>
      </w:r>
    </w:p>
    <w:p w14:paraId="3FD8771E" w14:textId="0CA8E45B" w:rsidR="00950E6A" w:rsidRDefault="00950E6A" w:rsidP="00950E6A">
      <w:r>
        <w:t>Funding is the money from your NDIS plan that pays for the supports you need.</w:t>
      </w:r>
    </w:p>
    <w:p w14:paraId="6E5E99BB" w14:textId="77777777" w:rsidR="00950E6A" w:rsidRDefault="00950E6A" w:rsidP="00950E6A">
      <w:r>
        <w:t xml:space="preserve">We will split up </w:t>
      </w:r>
      <w:proofErr w:type="gramStart"/>
      <w:r>
        <w:t>your</w:t>
      </w:r>
      <w:proofErr w:type="gramEnd"/>
      <w:r>
        <w:t xml:space="preserve"> funding to pay for different types of supports.</w:t>
      </w:r>
    </w:p>
    <w:p w14:paraId="3E3C80FD" w14:textId="77777777" w:rsidR="00950E6A" w:rsidRDefault="00950E6A" w:rsidP="00950E6A">
      <w:r>
        <w:t>Your plan can include 4 types of supports.</w:t>
      </w:r>
    </w:p>
    <w:p w14:paraId="322D2CAC" w14:textId="77777777" w:rsidR="00950E6A" w:rsidRDefault="00950E6A" w:rsidP="00950E6A">
      <w:r>
        <w:t>Each type of support includes support categories.</w:t>
      </w:r>
    </w:p>
    <w:p w14:paraId="0A179642" w14:textId="77777777" w:rsidR="00950E6A" w:rsidRDefault="00950E6A" w:rsidP="00950E6A">
      <w:r>
        <w:t>In this fact sheet, we explain:</w:t>
      </w:r>
    </w:p>
    <w:p w14:paraId="45EC184D" w14:textId="77777777" w:rsidR="00950E6A" w:rsidRDefault="00950E6A" w:rsidP="00950E6A">
      <w:pPr>
        <w:pStyle w:val="ListParagraph"/>
      </w:pPr>
      <w:r>
        <w:t>the 4 types of supports</w:t>
      </w:r>
    </w:p>
    <w:p w14:paraId="0D6D0FE7" w14:textId="77777777" w:rsidR="00950E6A" w:rsidRDefault="00950E6A" w:rsidP="00950E6A">
      <w:pPr>
        <w:pStyle w:val="ListParagraph"/>
      </w:pPr>
      <w:proofErr w:type="gramStart"/>
      <w:r>
        <w:t>all of</w:t>
      </w:r>
      <w:proofErr w:type="gramEnd"/>
      <w:r>
        <w:t xml:space="preserve"> their support categories.</w:t>
      </w:r>
    </w:p>
    <w:p w14:paraId="407C2E92" w14:textId="2ED59B33" w:rsidR="00950E6A" w:rsidRDefault="00950E6A" w:rsidP="00950E6A">
      <w:r>
        <w:t>You might not have funding for every support category.</w:t>
      </w:r>
    </w:p>
    <w:p w14:paraId="34D3DAA3" w14:textId="399C2AD7" w:rsidR="00950E6A" w:rsidRDefault="00950E6A" w:rsidP="00950E6A">
      <w:r>
        <w:t>This is because your plan will only include the support categories that you need.</w:t>
      </w:r>
    </w:p>
    <w:p w14:paraId="37245EE3" w14:textId="77777777" w:rsidR="00950E6A" w:rsidRDefault="00950E6A">
      <w:pPr>
        <w:spacing w:before="0" w:after="0" w:line="240" w:lineRule="auto"/>
      </w:pPr>
      <w:r>
        <w:br w:type="page"/>
      </w:r>
    </w:p>
    <w:p w14:paraId="2FDC830C" w14:textId="32E2E2B7" w:rsidR="00950E6A" w:rsidRDefault="00950E6A" w:rsidP="00950E6A">
      <w:pPr>
        <w:pStyle w:val="Heading2"/>
      </w:pPr>
      <w:bookmarkStart w:id="91" w:name="_Toc152850012"/>
      <w:r w:rsidRPr="00950E6A">
        <w:lastRenderedPageBreak/>
        <w:t>Core supports</w:t>
      </w:r>
      <w:bookmarkEnd w:id="91"/>
    </w:p>
    <w:p w14:paraId="7902F21E" w14:textId="35C7A89D" w:rsidR="00950E6A" w:rsidRPr="00950E6A" w:rsidRDefault="00950E6A" w:rsidP="00722D9F">
      <w:pPr>
        <w:spacing w:before="80" w:after="80"/>
        <w:rPr>
          <w:lang w:val="x-none" w:eastAsia="x-none"/>
        </w:rPr>
      </w:pPr>
      <w:r w:rsidRPr="00950E6A">
        <w:rPr>
          <w:lang w:val="x-none" w:eastAsia="x-none"/>
        </w:rPr>
        <w:t xml:space="preserve">Your </w:t>
      </w:r>
      <w:r w:rsidRPr="00950E6A">
        <w:rPr>
          <w:rStyle w:val="Strong"/>
          <w:lang w:val="x-none" w:eastAsia="x-none"/>
        </w:rPr>
        <w:t>core supports</w:t>
      </w:r>
      <w:r w:rsidRPr="00950E6A">
        <w:rPr>
          <w:lang w:val="x-none" w:eastAsia="x-none"/>
        </w:rPr>
        <w:t xml:space="preserve"> are the supports and services you use in</w:t>
      </w:r>
      <w:r>
        <w:rPr>
          <w:lang w:eastAsia="x-none"/>
        </w:rPr>
        <w:t> </w:t>
      </w:r>
      <w:r w:rsidRPr="00950E6A">
        <w:rPr>
          <w:lang w:val="x-none" w:eastAsia="x-none"/>
        </w:rPr>
        <w:t>your</w:t>
      </w:r>
      <w:r>
        <w:rPr>
          <w:lang w:eastAsia="x-none"/>
        </w:rPr>
        <w:t> </w:t>
      </w:r>
      <w:r w:rsidRPr="00950E6A">
        <w:rPr>
          <w:lang w:val="x-none" w:eastAsia="x-none"/>
        </w:rPr>
        <w:t>day</w:t>
      </w:r>
      <w:r>
        <w:rPr>
          <w:lang w:val="x-none" w:eastAsia="x-none"/>
        </w:rPr>
        <w:noBreakHyphen/>
      </w:r>
      <w:r w:rsidRPr="00950E6A">
        <w:rPr>
          <w:lang w:val="x-none" w:eastAsia="x-none"/>
        </w:rPr>
        <w:t>to</w:t>
      </w:r>
      <w:r>
        <w:rPr>
          <w:lang w:val="x-none" w:eastAsia="x-none"/>
        </w:rPr>
        <w:noBreakHyphen/>
      </w:r>
      <w:r w:rsidRPr="00950E6A">
        <w:rPr>
          <w:lang w:val="x-none" w:eastAsia="x-none"/>
        </w:rPr>
        <w:t>day life.</w:t>
      </w:r>
    </w:p>
    <w:p w14:paraId="010F680E" w14:textId="77777777" w:rsidR="00950E6A" w:rsidRPr="00950E6A" w:rsidRDefault="00950E6A" w:rsidP="00722D9F">
      <w:pPr>
        <w:spacing w:before="80" w:after="80"/>
        <w:rPr>
          <w:lang w:val="x-none" w:eastAsia="x-none"/>
        </w:rPr>
      </w:pPr>
      <w:r w:rsidRPr="00950E6A">
        <w:rPr>
          <w:lang w:val="x-none" w:eastAsia="x-none"/>
        </w:rPr>
        <w:t>These supports help you:</w:t>
      </w:r>
    </w:p>
    <w:p w14:paraId="47179E01" w14:textId="77777777" w:rsidR="00950E6A" w:rsidRPr="00950E6A" w:rsidRDefault="00950E6A" w:rsidP="00950E6A">
      <w:pPr>
        <w:pStyle w:val="ListParagraph"/>
      </w:pPr>
      <w:r w:rsidRPr="00950E6A">
        <w:t>with your everyday activities</w:t>
      </w:r>
    </w:p>
    <w:p w14:paraId="701559B0" w14:textId="77777777" w:rsidR="00950E6A" w:rsidRPr="00950E6A" w:rsidRDefault="00950E6A" w:rsidP="00950E6A">
      <w:pPr>
        <w:pStyle w:val="ListParagraph"/>
      </w:pPr>
      <w:r w:rsidRPr="00950E6A">
        <w:t>work towards your goals.</w:t>
      </w:r>
    </w:p>
    <w:p w14:paraId="7E1EAB9F" w14:textId="77777777" w:rsidR="00950E6A" w:rsidRPr="00950E6A" w:rsidRDefault="00950E6A" w:rsidP="00722D9F">
      <w:pPr>
        <w:spacing w:before="80" w:after="80"/>
        <w:rPr>
          <w:lang w:val="x-none" w:eastAsia="x-none"/>
        </w:rPr>
      </w:pPr>
      <w:r w:rsidRPr="00950E6A">
        <w:rPr>
          <w:lang w:val="x-none" w:eastAsia="x-none"/>
        </w:rPr>
        <w:t xml:space="preserve">Core supports include ‘flexible support categories’. </w:t>
      </w:r>
    </w:p>
    <w:p w14:paraId="2FBD4852" w14:textId="4BBEB7E0" w:rsidR="00950E6A" w:rsidRDefault="00950E6A" w:rsidP="00722D9F">
      <w:pPr>
        <w:spacing w:before="80" w:after="80"/>
        <w:rPr>
          <w:lang w:val="x-none" w:eastAsia="x-none"/>
        </w:rPr>
      </w:pPr>
      <w:r w:rsidRPr="00950E6A">
        <w:rPr>
          <w:lang w:val="x-none" w:eastAsia="x-none"/>
        </w:rPr>
        <w:t>You can use the funding from flexible support categories to pay for</w:t>
      </w:r>
      <w:r>
        <w:rPr>
          <w:lang w:eastAsia="x-none"/>
        </w:rPr>
        <w:t> </w:t>
      </w:r>
      <w:r w:rsidRPr="00950E6A">
        <w:rPr>
          <w:lang w:val="x-none" w:eastAsia="x-none"/>
        </w:rPr>
        <w:t>supports from another support category.</w:t>
      </w:r>
    </w:p>
    <w:p w14:paraId="2E30EEB5" w14:textId="6F96EC98" w:rsidR="00950E6A" w:rsidRDefault="00950E6A" w:rsidP="00950E6A">
      <w:pPr>
        <w:pStyle w:val="Heading3"/>
      </w:pPr>
      <w:r w:rsidRPr="00950E6A">
        <w:t>Flexible support categories</w:t>
      </w:r>
    </w:p>
    <w:p w14:paraId="55A7CFEF" w14:textId="77777777" w:rsidR="00950E6A" w:rsidRDefault="00950E6A" w:rsidP="00722D9F">
      <w:pPr>
        <w:spacing w:before="80" w:after="80"/>
      </w:pPr>
      <w:r>
        <w:t>There are 4 flexible support categories:</w:t>
      </w:r>
    </w:p>
    <w:p w14:paraId="2EDCF502" w14:textId="063E3D0C" w:rsidR="00950E6A" w:rsidRDefault="00950E6A" w:rsidP="00957FBC">
      <w:pPr>
        <w:pStyle w:val="ListParagraph"/>
        <w:numPr>
          <w:ilvl w:val="0"/>
          <w:numId w:val="3"/>
        </w:numPr>
        <w:spacing w:before="80" w:after="80"/>
        <w:ind w:left="992" w:hanging="567"/>
        <w:contextualSpacing w:val="0"/>
      </w:pPr>
      <w:r>
        <w:t>Assistance with daily life</w:t>
      </w:r>
      <w:r>
        <w:br/>
        <w:t xml:space="preserve">This funding is for supports you need in your day-to-day life. </w:t>
      </w:r>
      <w:r>
        <w:br/>
        <w:t>For example, support to look after you.</w:t>
      </w:r>
    </w:p>
    <w:p w14:paraId="5C62C8E3" w14:textId="74F95387" w:rsidR="00950E6A" w:rsidRDefault="00950E6A" w:rsidP="00957FBC">
      <w:pPr>
        <w:pStyle w:val="ListParagraph"/>
        <w:numPr>
          <w:ilvl w:val="0"/>
          <w:numId w:val="3"/>
        </w:numPr>
        <w:spacing w:before="80" w:after="80"/>
        <w:ind w:left="992" w:hanging="567"/>
        <w:contextualSpacing w:val="0"/>
      </w:pPr>
      <w:r>
        <w:t xml:space="preserve">Assistance with social, economic and community participation </w:t>
      </w:r>
      <w:r>
        <w:br/>
        <w:t xml:space="preserve">This funding is for someone to support you to take part in activities in the community. </w:t>
      </w:r>
      <w:r>
        <w:br/>
        <w:t>For example, activities at a community centre.</w:t>
      </w:r>
    </w:p>
    <w:p w14:paraId="625DC4A0" w14:textId="77777777" w:rsidR="00950E6A" w:rsidRDefault="00950E6A" w:rsidP="00957FBC">
      <w:pPr>
        <w:pStyle w:val="ListParagraph"/>
        <w:numPr>
          <w:ilvl w:val="0"/>
          <w:numId w:val="3"/>
        </w:numPr>
        <w:spacing w:before="80" w:after="80"/>
        <w:ind w:left="992" w:hanging="567"/>
      </w:pPr>
      <w:r>
        <w:t>Consumables</w:t>
      </w:r>
    </w:p>
    <w:p w14:paraId="424D0D36" w14:textId="04C63178" w:rsidR="00950E6A" w:rsidRDefault="00950E6A" w:rsidP="00722D9F">
      <w:pPr>
        <w:pStyle w:val="ListParagraph"/>
        <w:numPr>
          <w:ilvl w:val="0"/>
          <w:numId w:val="0"/>
        </w:numPr>
        <w:spacing w:before="80" w:after="80"/>
        <w:ind w:left="992"/>
      </w:pPr>
      <w:r>
        <w:t>This funding is for everyday items you need because of your</w:t>
      </w:r>
      <w:r w:rsidR="00A6060F">
        <w:t> </w:t>
      </w:r>
      <w:r>
        <w:t xml:space="preserve">disability. </w:t>
      </w:r>
    </w:p>
    <w:p w14:paraId="2EBB1D28" w14:textId="5DF4317A" w:rsidR="00950E6A" w:rsidRDefault="00950E6A" w:rsidP="00722D9F">
      <w:pPr>
        <w:pStyle w:val="ListParagraph"/>
        <w:numPr>
          <w:ilvl w:val="0"/>
          <w:numId w:val="0"/>
        </w:numPr>
        <w:spacing w:before="80" w:after="80"/>
        <w:ind w:left="992"/>
        <w:contextualSpacing w:val="0"/>
      </w:pPr>
      <w:r>
        <w:t>For example, equipment you need to buy often.</w:t>
      </w:r>
    </w:p>
    <w:p w14:paraId="31C7142E" w14:textId="1B6EA9C4" w:rsidR="00950E6A" w:rsidRDefault="00950E6A" w:rsidP="00957FBC">
      <w:pPr>
        <w:pStyle w:val="ListParagraph"/>
        <w:numPr>
          <w:ilvl w:val="0"/>
          <w:numId w:val="3"/>
        </w:numPr>
        <w:spacing w:before="80" w:after="80"/>
        <w:ind w:left="992" w:hanging="567"/>
      </w:pPr>
      <w:r>
        <w:t>Transport</w:t>
      </w:r>
      <w:r w:rsidR="00722D9F">
        <w:t xml:space="preserve"> </w:t>
      </w:r>
      <w:r w:rsidR="00722D9F">
        <w:br/>
      </w:r>
      <w:r>
        <w:t xml:space="preserve">This funding is for your </w:t>
      </w:r>
      <w:r w:rsidRPr="00950E6A">
        <w:rPr>
          <w:rStyle w:val="Strong"/>
        </w:rPr>
        <w:t>provider</w:t>
      </w:r>
      <w:r>
        <w:t xml:space="preserve"> to use transport services to take you somewhere.</w:t>
      </w:r>
    </w:p>
    <w:p w14:paraId="3AF6E804" w14:textId="5B716A3A" w:rsidR="00950E6A" w:rsidRDefault="00950E6A" w:rsidP="00722D9F">
      <w:pPr>
        <w:pStyle w:val="ListParagraph"/>
        <w:numPr>
          <w:ilvl w:val="0"/>
          <w:numId w:val="0"/>
        </w:numPr>
        <w:spacing w:before="80" w:after="80"/>
        <w:ind w:left="992"/>
        <w:contextualSpacing w:val="0"/>
      </w:pPr>
      <w:r>
        <w:t>Providers support people who take part in the NDIS by delivering a service.</w:t>
      </w:r>
    </w:p>
    <w:p w14:paraId="456AAEAC" w14:textId="2939A74E" w:rsidR="00950E6A" w:rsidRDefault="00950E6A" w:rsidP="00950E6A">
      <w:pPr>
        <w:pStyle w:val="Heading3"/>
      </w:pPr>
      <w:r w:rsidRPr="00950E6A">
        <w:lastRenderedPageBreak/>
        <w:t>Stated support categories</w:t>
      </w:r>
    </w:p>
    <w:p w14:paraId="6FDAB1D7" w14:textId="607416DE" w:rsidR="00950E6A" w:rsidRDefault="00950E6A" w:rsidP="00950E6A">
      <w:r>
        <w:t xml:space="preserve">Core supports also include ‘stated support </w:t>
      </w:r>
      <w:proofErr w:type="gramStart"/>
      <w:r>
        <w:t>categories’</w:t>
      </w:r>
      <w:proofErr w:type="gramEnd"/>
      <w:r>
        <w:t>.</w:t>
      </w:r>
    </w:p>
    <w:p w14:paraId="0307C9C3" w14:textId="609E3836" w:rsidR="00950E6A" w:rsidRPr="00950E6A" w:rsidRDefault="00950E6A" w:rsidP="00950E6A">
      <w:pPr>
        <w:rPr>
          <w:spacing w:val="-4"/>
        </w:rPr>
      </w:pPr>
      <w:r w:rsidRPr="00950E6A">
        <w:rPr>
          <w:spacing w:val="-4"/>
        </w:rPr>
        <w:t>Stated support categories are funding that you must use the way we explain in your plan.</w:t>
      </w:r>
    </w:p>
    <w:p w14:paraId="5CD4016C" w14:textId="77777777" w:rsidR="00950E6A" w:rsidRDefault="00950E6A" w:rsidP="00950E6A">
      <w:r>
        <w:t>There are 2 stated support categories:</w:t>
      </w:r>
    </w:p>
    <w:p w14:paraId="0035B794" w14:textId="77777777" w:rsidR="00950E6A" w:rsidRDefault="00950E6A" w:rsidP="00957FBC">
      <w:pPr>
        <w:pStyle w:val="ListParagraph"/>
        <w:numPr>
          <w:ilvl w:val="0"/>
          <w:numId w:val="4"/>
        </w:numPr>
        <w:ind w:left="993" w:hanging="567"/>
      </w:pPr>
      <w:r>
        <w:t>Home and living</w:t>
      </w:r>
      <w:r>
        <w:br/>
        <w:t xml:space="preserve">This funding </w:t>
      </w:r>
      <w:proofErr w:type="gramStart"/>
      <w:r>
        <w:t>is</w:t>
      </w:r>
      <w:proofErr w:type="gramEnd"/>
      <w:r>
        <w:t xml:space="preserve"> for supports to help you:</w:t>
      </w:r>
    </w:p>
    <w:p w14:paraId="6BA6A5B5" w14:textId="77777777" w:rsidR="00950E6A" w:rsidRDefault="00950E6A" w:rsidP="00957FBC">
      <w:pPr>
        <w:pStyle w:val="ListParagraph"/>
        <w:numPr>
          <w:ilvl w:val="1"/>
          <w:numId w:val="4"/>
        </w:numPr>
      </w:pPr>
      <w:r>
        <w:t xml:space="preserve">do things for yourself at home </w:t>
      </w:r>
    </w:p>
    <w:p w14:paraId="6999C5BE" w14:textId="1446653E" w:rsidR="00950E6A" w:rsidRDefault="00950E6A" w:rsidP="00957FBC">
      <w:pPr>
        <w:pStyle w:val="ListParagraph"/>
        <w:numPr>
          <w:ilvl w:val="1"/>
          <w:numId w:val="4"/>
        </w:numPr>
      </w:pPr>
      <w:r>
        <w:t>build your skills to live with less support.</w:t>
      </w:r>
    </w:p>
    <w:p w14:paraId="4B43F7DE" w14:textId="77777777" w:rsidR="00950E6A" w:rsidRDefault="00950E6A" w:rsidP="00950E6A">
      <w:r>
        <w:t>There are different types of home and living support depending on what you need.</w:t>
      </w:r>
    </w:p>
    <w:p w14:paraId="624BA925" w14:textId="77777777" w:rsidR="001C6FA9" w:rsidRDefault="00950E6A" w:rsidP="00957FBC">
      <w:pPr>
        <w:pStyle w:val="ListParagraph"/>
        <w:numPr>
          <w:ilvl w:val="0"/>
          <w:numId w:val="4"/>
        </w:numPr>
        <w:ind w:left="993" w:hanging="567"/>
      </w:pPr>
      <w:r>
        <w:t>Younger person in residential aged care – cross billing</w:t>
      </w:r>
      <w:r w:rsidR="001C6FA9">
        <w:t xml:space="preserve"> </w:t>
      </w:r>
      <w:r w:rsidR="001C6FA9">
        <w:br/>
      </w:r>
      <w:r>
        <w:t>This funding pays for some of the costs if you:</w:t>
      </w:r>
    </w:p>
    <w:p w14:paraId="1FFD722B" w14:textId="77777777" w:rsidR="001C6FA9" w:rsidRDefault="00950E6A" w:rsidP="00957FBC">
      <w:pPr>
        <w:pStyle w:val="ListParagraph"/>
        <w:numPr>
          <w:ilvl w:val="1"/>
          <w:numId w:val="4"/>
        </w:numPr>
      </w:pPr>
      <w:r>
        <w:t xml:space="preserve">are less than 65 years old </w:t>
      </w:r>
    </w:p>
    <w:p w14:paraId="6669FCC5" w14:textId="1B0B6A65" w:rsidR="00950E6A" w:rsidRDefault="00950E6A" w:rsidP="00957FBC">
      <w:pPr>
        <w:pStyle w:val="ListParagraph"/>
        <w:numPr>
          <w:ilvl w:val="1"/>
          <w:numId w:val="4"/>
        </w:numPr>
      </w:pPr>
      <w:r>
        <w:t xml:space="preserve">live in </w:t>
      </w:r>
      <w:r w:rsidRPr="001C6FA9">
        <w:rPr>
          <w:rStyle w:val="Strong"/>
        </w:rPr>
        <w:t>residential aged care</w:t>
      </w:r>
      <w:r>
        <w:t>.</w:t>
      </w:r>
    </w:p>
    <w:p w14:paraId="2FF635DA" w14:textId="3D61A630" w:rsidR="001C6FA9" w:rsidRDefault="00950E6A" w:rsidP="00950E6A">
      <w:r>
        <w:t>Residential aged care is where older people live when they cannot live</w:t>
      </w:r>
      <w:r w:rsidR="00957FBC">
        <w:t> </w:t>
      </w:r>
      <w:r>
        <w:t>in</w:t>
      </w:r>
      <w:r w:rsidR="001C6FA9">
        <w:t> </w:t>
      </w:r>
      <w:r>
        <w:t>their home anymore.</w:t>
      </w:r>
    </w:p>
    <w:p w14:paraId="71D01BDF" w14:textId="77777777" w:rsidR="001C6FA9" w:rsidRDefault="001C6FA9">
      <w:pPr>
        <w:spacing w:before="0" w:after="0" w:line="240" w:lineRule="auto"/>
      </w:pPr>
      <w:r>
        <w:br w:type="page"/>
      </w:r>
    </w:p>
    <w:p w14:paraId="099E0240" w14:textId="5D8C0243" w:rsidR="00950E6A" w:rsidRDefault="001C6FA9" w:rsidP="001C6FA9">
      <w:pPr>
        <w:pStyle w:val="Heading2"/>
      </w:pPr>
      <w:bookmarkStart w:id="92" w:name="_Toc152850013"/>
      <w:r w:rsidRPr="001C6FA9">
        <w:lastRenderedPageBreak/>
        <w:t>Capacity building supports</w:t>
      </w:r>
      <w:bookmarkEnd w:id="92"/>
    </w:p>
    <w:p w14:paraId="37AA4423" w14:textId="77777777" w:rsidR="001C6FA9" w:rsidRPr="001C6FA9" w:rsidRDefault="001C6FA9" w:rsidP="001C6FA9">
      <w:pPr>
        <w:rPr>
          <w:lang w:val="x-none" w:eastAsia="x-none"/>
        </w:rPr>
      </w:pPr>
      <w:r w:rsidRPr="001C6FA9">
        <w:rPr>
          <w:lang w:val="x-none" w:eastAsia="x-none"/>
        </w:rPr>
        <w:t xml:space="preserve">Your </w:t>
      </w:r>
      <w:r w:rsidRPr="001C6FA9">
        <w:rPr>
          <w:rStyle w:val="Strong"/>
          <w:lang w:val="x-none" w:eastAsia="x-none"/>
        </w:rPr>
        <w:t>capacity building supports</w:t>
      </w:r>
      <w:r w:rsidRPr="001C6FA9">
        <w:rPr>
          <w:lang w:val="x-none" w:eastAsia="x-none"/>
        </w:rPr>
        <w:t xml:space="preserve"> are the supports and services that help you build skills to: </w:t>
      </w:r>
    </w:p>
    <w:p w14:paraId="1A04BDB9" w14:textId="77777777" w:rsidR="001C6FA9" w:rsidRPr="001C6FA9" w:rsidRDefault="001C6FA9" w:rsidP="001C6FA9">
      <w:pPr>
        <w:pStyle w:val="ListParagraph"/>
      </w:pPr>
      <w:r w:rsidRPr="001C6FA9">
        <w:t xml:space="preserve">do things for yourself </w:t>
      </w:r>
    </w:p>
    <w:p w14:paraId="42EF0EDD" w14:textId="77777777" w:rsidR="001C6FA9" w:rsidRPr="001C6FA9" w:rsidRDefault="001C6FA9" w:rsidP="001C6FA9">
      <w:pPr>
        <w:pStyle w:val="ListParagraph"/>
      </w:pPr>
      <w:r w:rsidRPr="001C6FA9">
        <w:t>work towards your goals.</w:t>
      </w:r>
    </w:p>
    <w:p w14:paraId="681A1803" w14:textId="77777777" w:rsidR="001C6FA9" w:rsidRPr="001C6FA9" w:rsidRDefault="001C6FA9" w:rsidP="001C6FA9">
      <w:pPr>
        <w:rPr>
          <w:spacing w:val="-4"/>
          <w:lang w:val="x-none" w:eastAsia="x-none"/>
        </w:rPr>
      </w:pPr>
      <w:r w:rsidRPr="001C6FA9">
        <w:rPr>
          <w:spacing w:val="-4"/>
          <w:lang w:val="x-none" w:eastAsia="x-none"/>
        </w:rPr>
        <w:t>You must use the funding from these support categories the way we explain in your plan.</w:t>
      </w:r>
    </w:p>
    <w:p w14:paraId="4C18223A" w14:textId="77777777" w:rsidR="001C6FA9" w:rsidRPr="001C6FA9" w:rsidRDefault="001C6FA9" w:rsidP="001C6FA9">
      <w:pPr>
        <w:rPr>
          <w:lang w:val="x-none" w:eastAsia="x-none"/>
        </w:rPr>
      </w:pPr>
      <w:r w:rsidRPr="001C6FA9">
        <w:rPr>
          <w:lang w:val="x-none" w:eastAsia="x-none"/>
        </w:rPr>
        <w:t>There are 10 support categories:</w:t>
      </w:r>
    </w:p>
    <w:p w14:paraId="7B61B32F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rPr>
          <w:lang w:val="x-none" w:eastAsia="x-none"/>
        </w:rPr>
      </w:pPr>
      <w:r w:rsidRPr="001C6FA9">
        <w:rPr>
          <w:lang w:val="x-none" w:eastAsia="x-none"/>
        </w:rPr>
        <w:t>Behaviour support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manage your behaviours that might put:</w:t>
      </w:r>
    </w:p>
    <w:p w14:paraId="40E9658F" w14:textId="77777777" w:rsidR="001C6FA9" w:rsidRDefault="001C6FA9" w:rsidP="00957FBC">
      <w:pPr>
        <w:pStyle w:val="ListParagraph"/>
        <w:numPr>
          <w:ilvl w:val="1"/>
          <w:numId w:val="5"/>
        </w:numPr>
        <w:ind w:left="1560" w:hanging="426"/>
        <w:rPr>
          <w:lang w:val="x-none" w:eastAsia="x-none"/>
        </w:rPr>
      </w:pPr>
      <w:r w:rsidRPr="001C6FA9">
        <w:rPr>
          <w:lang w:val="x-none" w:eastAsia="x-none"/>
        </w:rPr>
        <w:t xml:space="preserve">yourself in danger </w:t>
      </w:r>
    </w:p>
    <w:p w14:paraId="178D6D75" w14:textId="77777777" w:rsidR="001C6FA9" w:rsidRDefault="001C6FA9" w:rsidP="00957FBC">
      <w:pPr>
        <w:pStyle w:val="ListParagraph"/>
        <w:numPr>
          <w:ilvl w:val="1"/>
          <w:numId w:val="5"/>
        </w:numPr>
        <w:ind w:left="1560" w:hanging="426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other people in danger.</w:t>
      </w:r>
    </w:p>
    <w:p w14:paraId="65C97EAA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Choice and control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get support from a plan manager.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A plan manager is someone who will manage your funding for you.</w:t>
      </w:r>
    </w:p>
    <w:p w14:paraId="2399E5DE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Finding and keeping a job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find and keep a job.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includes some training.</w:t>
      </w:r>
    </w:p>
    <w:p w14:paraId="5DAC0C85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Health and wellbeing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to manage how your disability affects your</w:t>
      </w:r>
      <w:r>
        <w:rPr>
          <w:lang w:eastAsia="x-none"/>
        </w:rPr>
        <w:t> </w:t>
      </w:r>
      <w:r w:rsidRPr="001C6FA9">
        <w:rPr>
          <w:lang w:val="x-none" w:eastAsia="x-none"/>
        </w:rPr>
        <w:t>health.</w:t>
      </w:r>
    </w:p>
    <w:p w14:paraId="1E8385DA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rPr>
          <w:lang w:val="x-none" w:eastAsia="x-none"/>
        </w:rPr>
      </w:pPr>
      <w:r w:rsidRPr="001C6FA9">
        <w:rPr>
          <w:lang w:val="x-none" w:eastAsia="x-none"/>
        </w:rPr>
        <w:t>Improved daily living skills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:</w:t>
      </w:r>
    </w:p>
    <w:p w14:paraId="50BD0B2E" w14:textId="7F62B993" w:rsidR="001C6FA9" w:rsidRDefault="001C6FA9" w:rsidP="00957FBC">
      <w:pPr>
        <w:pStyle w:val="ListParagraph"/>
        <w:numPr>
          <w:ilvl w:val="1"/>
          <w:numId w:val="5"/>
        </w:numPr>
        <w:ind w:left="1560" w:hanging="426"/>
        <w:rPr>
          <w:lang w:val="x-none" w:eastAsia="x-none"/>
        </w:rPr>
      </w:pPr>
      <w:r w:rsidRPr="001C6FA9">
        <w:rPr>
          <w:lang w:val="x-none" w:eastAsia="x-none"/>
        </w:rPr>
        <w:t>do more things on your own</w:t>
      </w:r>
      <w:r>
        <w:rPr>
          <w:lang w:eastAsia="x-none"/>
        </w:rPr>
        <w:t xml:space="preserve"> </w:t>
      </w:r>
    </w:p>
    <w:p w14:paraId="02845C25" w14:textId="77777777" w:rsidR="001C6FA9" w:rsidRDefault="001C6FA9" w:rsidP="00957FBC">
      <w:pPr>
        <w:pStyle w:val="ListParagraph"/>
        <w:numPr>
          <w:ilvl w:val="1"/>
          <w:numId w:val="5"/>
        </w:numPr>
        <w:ind w:left="1560" w:hanging="426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take part in the community.</w:t>
      </w:r>
    </w:p>
    <w:p w14:paraId="75841121" w14:textId="09EE2548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lastRenderedPageBreak/>
        <w:t>Improved living arrangements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find and live in a home that is right for</w:t>
      </w:r>
      <w:r w:rsidR="00A6060F">
        <w:rPr>
          <w:lang w:val="en-US" w:eastAsia="x-none"/>
        </w:rPr>
        <w:t> </w:t>
      </w:r>
      <w:r w:rsidRPr="001C6FA9">
        <w:rPr>
          <w:lang w:val="x-none" w:eastAsia="x-none"/>
        </w:rPr>
        <w:t>you.</w:t>
      </w:r>
    </w:p>
    <w:p w14:paraId="2BBF4020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Increased social and community participation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learn how to take part in the community.</w:t>
      </w:r>
    </w:p>
    <w:p w14:paraId="261DEC72" w14:textId="77777777" w:rsidR="001C6FA9" w:rsidRDefault="001C6FA9" w:rsidP="00957FBC">
      <w:pPr>
        <w:pStyle w:val="ListParagraph"/>
        <w:numPr>
          <w:ilvl w:val="0"/>
          <w:numId w:val="5"/>
        </w:numPr>
        <w:ind w:left="993" w:hanging="633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Lifelong learning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This funding is to help you when you move from school to</w:t>
      </w:r>
      <w:r>
        <w:rPr>
          <w:lang w:eastAsia="x-none"/>
        </w:rPr>
        <w:t> </w:t>
      </w:r>
      <w:r w:rsidRPr="001C6FA9">
        <w:rPr>
          <w:lang w:val="x-none" w:eastAsia="x-none"/>
        </w:rPr>
        <w:t>further</w:t>
      </w:r>
      <w:r>
        <w:rPr>
          <w:lang w:eastAsia="x-none"/>
        </w:rPr>
        <w:t> </w:t>
      </w:r>
      <w:r w:rsidRPr="001C6FA9">
        <w:rPr>
          <w:lang w:val="x-none" w:eastAsia="x-none"/>
        </w:rPr>
        <w:t>education.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1C6FA9">
        <w:rPr>
          <w:lang w:val="x-none" w:eastAsia="x-none"/>
        </w:rPr>
        <w:t>For example, to university or TAFE.</w:t>
      </w:r>
    </w:p>
    <w:p w14:paraId="6C51DF9D" w14:textId="08B4B1CC" w:rsidR="001C6FA9" w:rsidRPr="001C6FA9" w:rsidRDefault="001C6FA9" w:rsidP="00957FBC">
      <w:pPr>
        <w:pStyle w:val="ListParagraph"/>
        <w:numPr>
          <w:ilvl w:val="0"/>
          <w:numId w:val="5"/>
        </w:numPr>
        <w:ind w:left="993" w:hanging="567"/>
        <w:rPr>
          <w:lang w:val="x-none" w:eastAsia="x-none"/>
        </w:rPr>
      </w:pPr>
      <w:r w:rsidRPr="001C6FA9">
        <w:rPr>
          <w:lang w:val="x-none" w:eastAsia="x-none"/>
        </w:rPr>
        <w:t xml:space="preserve">Relationships </w:t>
      </w:r>
      <w:r>
        <w:rPr>
          <w:lang w:val="x-none" w:eastAsia="x-none"/>
        </w:rPr>
        <w:br/>
      </w:r>
      <w:r w:rsidRPr="001C6FA9">
        <w:rPr>
          <w:lang w:val="x-none" w:eastAsia="x-none"/>
        </w:rPr>
        <w:t>This funding is to help you:</w:t>
      </w:r>
      <w:r>
        <w:rPr>
          <w:lang w:eastAsia="x-none"/>
        </w:rPr>
        <w:t xml:space="preserve"> </w:t>
      </w:r>
    </w:p>
    <w:p w14:paraId="1BFC83A5" w14:textId="77777777" w:rsidR="001C6FA9" w:rsidRDefault="001C6FA9" w:rsidP="00957FBC">
      <w:pPr>
        <w:pStyle w:val="ListParagraph"/>
        <w:numPr>
          <w:ilvl w:val="1"/>
          <w:numId w:val="5"/>
        </w:numPr>
        <w:ind w:left="1560" w:hanging="426"/>
        <w:rPr>
          <w:lang w:val="x-none" w:eastAsia="x-none"/>
        </w:rPr>
      </w:pPr>
      <w:r w:rsidRPr="001C6FA9">
        <w:rPr>
          <w:lang w:val="x-none" w:eastAsia="x-none"/>
        </w:rPr>
        <w:t xml:space="preserve">build your social skills </w:t>
      </w:r>
    </w:p>
    <w:p w14:paraId="787C1CBC" w14:textId="3BBBFF04" w:rsidR="001C6FA9" w:rsidRPr="001C6FA9" w:rsidRDefault="001C6FA9" w:rsidP="00957FBC">
      <w:pPr>
        <w:pStyle w:val="ListParagraph"/>
        <w:numPr>
          <w:ilvl w:val="1"/>
          <w:numId w:val="5"/>
        </w:numPr>
        <w:ind w:left="1560" w:hanging="426"/>
        <w:contextualSpacing w:val="0"/>
        <w:rPr>
          <w:lang w:val="x-none" w:eastAsia="x-none"/>
        </w:rPr>
      </w:pPr>
      <w:r w:rsidRPr="001C6FA9">
        <w:rPr>
          <w:lang w:val="x-none" w:eastAsia="x-none"/>
        </w:rPr>
        <w:t>behave in a positive way with other people.</w:t>
      </w:r>
    </w:p>
    <w:p w14:paraId="5CEA94BA" w14:textId="77777777" w:rsidR="000B60D3" w:rsidRDefault="001C6FA9" w:rsidP="00957FBC">
      <w:pPr>
        <w:pStyle w:val="ListParagraph"/>
        <w:numPr>
          <w:ilvl w:val="0"/>
          <w:numId w:val="5"/>
        </w:numPr>
        <w:ind w:left="993" w:hanging="633"/>
        <w:rPr>
          <w:lang w:val="x-none" w:eastAsia="x-none"/>
        </w:rPr>
      </w:pPr>
      <w:r w:rsidRPr="000B60D3">
        <w:rPr>
          <w:lang w:val="x-none" w:eastAsia="x-none"/>
        </w:rPr>
        <w:t>Support coordination and psychosocial recovery coaches</w:t>
      </w:r>
      <w:r w:rsidR="000B60D3">
        <w:rPr>
          <w:lang w:eastAsia="x-none"/>
        </w:rPr>
        <w:t xml:space="preserve"> </w:t>
      </w:r>
      <w:r w:rsidR="000B60D3">
        <w:rPr>
          <w:lang w:eastAsia="x-none"/>
        </w:rPr>
        <w:br/>
      </w:r>
      <w:r w:rsidRPr="000B60D3">
        <w:rPr>
          <w:lang w:val="x-none" w:eastAsia="x-none"/>
        </w:rPr>
        <w:t xml:space="preserve">This funding is to get support from a </w:t>
      </w:r>
      <w:r w:rsidRPr="000B60D3">
        <w:rPr>
          <w:rStyle w:val="Strong"/>
          <w:lang w:val="x-none" w:eastAsia="x-none"/>
        </w:rPr>
        <w:t>support coordinator</w:t>
      </w:r>
      <w:r w:rsidRPr="000B60D3">
        <w:rPr>
          <w:lang w:val="x-none" w:eastAsia="x-none"/>
        </w:rPr>
        <w:t>.</w:t>
      </w:r>
      <w:r w:rsidR="000B60D3">
        <w:rPr>
          <w:lang w:eastAsia="x-none"/>
        </w:rPr>
        <w:t xml:space="preserve"> </w:t>
      </w:r>
      <w:r w:rsidR="000B60D3">
        <w:rPr>
          <w:lang w:eastAsia="x-none"/>
        </w:rPr>
        <w:br/>
      </w:r>
      <w:r w:rsidRPr="000B60D3">
        <w:rPr>
          <w:lang w:val="x-none" w:eastAsia="x-none"/>
        </w:rPr>
        <w:t>A support coordinator is someone who helps you plan and</w:t>
      </w:r>
      <w:r w:rsidR="000B60D3">
        <w:rPr>
          <w:lang w:eastAsia="x-none"/>
        </w:rPr>
        <w:t> </w:t>
      </w:r>
      <w:r w:rsidRPr="000B60D3">
        <w:rPr>
          <w:lang w:val="x-none" w:eastAsia="x-none"/>
        </w:rPr>
        <w:t>use</w:t>
      </w:r>
      <w:r w:rsidR="000B60D3">
        <w:rPr>
          <w:lang w:eastAsia="x-none"/>
        </w:rPr>
        <w:t> </w:t>
      </w:r>
      <w:r w:rsidRPr="000B60D3">
        <w:rPr>
          <w:lang w:val="x-none" w:eastAsia="x-none"/>
        </w:rPr>
        <w:t>your supports.</w:t>
      </w:r>
      <w:r w:rsidR="000B60D3">
        <w:rPr>
          <w:lang w:eastAsia="x-none"/>
        </w:rPr>
        <w:t xml:space="preserve"> </w:t>
      </w:r>
      <w:r w:rsidR="000B60D3">
        <w:rPr>
          <w:lang w:eastAsia="x-none"/>
        </w:rPr>
        <w:br/>
      </w:r>
      <w:r w:rsidRPr="000B60D3">
        <w:rPr>
          <w:lang w:val="x-none" w:eastAsia="x-none"/>
        </w:rPr>
        <w:t xml:space="preserve">This funding is also to get support from a </w:t>
      </w:r>
      <w:r w:rsidRPr="000B60D3">
        <w:rPr>
          <w:rStyle w:val="Strong"/>
          <w:lang w:val="x-none" w:eastAsia="x-none"/>
        </w:rPr>
        <w:t>psychosocial recovery</w:t>
      </w:r>
      <w:r w:rsidR="000B60D3">
        <w:rPr>
          <w:rStyle w:val="Strong"/>
          <w:lang w:eastAsia="x-none"/>
        </w:rPr>
        <w:t> </w:t>
      </w:r>
      <w:r w:rsidRPr="000B60D3">
        <w:rPr>
          <w:rStyle w:val="Strong"/>
          <w:lang w:val="x-none" w:eastAsia="x-none"/>
        </w:rPr>
        <w:t>coach</w:t>
      </w:r>
      <w:r w:rsidRPr="000B60D3">
        <w:rPr>
          <w:lang w:val="x-none" w:eastAsia="x-none"/>
        </w:rPr>
        <w:t>.</w:t>
      </w:r>
      <w:r w:rsidR="000B60D3">
        <w:rPr>
          <w:lang w:eastAsia="x-none"/>
        </w:rPr>
        <w:t xml:space="preserve"> </w:t>
      </w:r>
      <w:r w:rsidR="000B60D3">
        <w:rPr>
          <w:lang w:eastAsia="x-none"/>
        </w:rPr>
        <w:br/>
      </w:r>
      <w:r w:rsidRPr="000B60D3">
        <w:rPr>
          <w:lang w:val="x-none" w:eastAsia="x-none"/>
        </w:rPr>
        <w:t>A psychosocial recovery coach is someone who helps participants with psychosocial disability.</w:t>
      </w:r>
      <w:r w:rsidR="000B60D3">
        <w:rPr>
          <w:lang w:eastAsia="x-none"/>
        </w:rPr>
        <w:t xml:space="preserve"> </w:t>
      </w:r>
      <w:r w:rsidR="000B60D3">
        <w:rPr>
          <w:lang w:eastAsia="x-none"/>
        </w:rPr>
        <w:br/>
      </w:r>
      <w:r w:rsidRPr="000B60D3">
        <w:rPr>
          <w:lang w:val="x-none" w:eastAsia="x-none"/>
        </w:rPr>
        <w:t>A psychosocial recovery coach:</w:t>
      </w:r>
    </w:p>
    <w:p w14:paraId="1F6E51C2" w14:textId="66433FC3" w:rsidR="000B60D3" w:rsidRDefault="001C6FA9" w:rsidP="00957FBC">
      <w:pPr>
        <w:pStyle w:val="ListParagraph"/>
        <w:numPr>
          <w:ilvl w:val="1"/>
          <w:numId w:val="5"/>
        </w:numPr>
        <w:ind w:left="1560" w:hanging="426"/>
        <w:rPr>
          <w:lang w:val="x-none" w:eastAsia="x-none"/>
        </w:rPr>
      </w:pPr>
      <w:r w:rsidRPr="000B60D3">
        <w:rPr>
          <w:lang w:val="x-none" w:eastAsia="x-none"/>
        </w:rPr>
        <w:t>knows about mental health</w:t>
      </w:r>
      <w:r w:rsidR="000B60D3">
        <w:rPr>
          <w:lang w:eastAsia="x-none"/>
        </w:rPr>
        <w:t xml:space="preserve"> </w:t>
      </w:r>
    </w:p>
    <w:p w14:paraId="0489C6C8" w14:textId="77777777" w:rsidR="000B60D3" w:rsidRDefault="001C6FA9" w:rsidP="00957FBC">
      <w:pPr>
        <w:pStyle w:val="ListParagraph"/>
        <w:numPr>
          <w:ilvl w:val="1"/>
          <w:numId w:val="5"/>
        </w:numPr>
        <w:ind w:left="1560" w:hanging="426"/>
        <w:rPr>
          <w:lang w:val="x-none" w:eastAsia="x-none"/>
        </w:rPr>
      </w:pPr>
      <w:r w:rsidRPr="000B60D3">
        <w:rPr>
          <w:lang w:val="x-none" w:eastAsia="x-none"/>
        </w:rPr>
        <w:t xml:space="preserve">helps you do more things for yourself </w:t>
      </w:r>
    </w:p>
    <w:p w14:paraId="710A7496" w14:textId="3FBE59DA" w:rsidR="001C6FA9" w:rsidRDefault="001C6FA9" w:rsidP="00957FBC">
      <w:pPr>
        <w:pStyle w:val="ListParagraph"/>
        <w:numPr>
          <w:ilvl w:val="1"/>
          <w:numId w:val="5"/>
        </w:numPr>
        <w:ind w:left="1560" w:hanging="426"/>
        <w:contextualSpacing w:val="0"/>
        <w:rPr>
          <w:lang w:val="x-none" w:eastAsia="x-none"/>
        </w:rPr>
      </w:pPr>
      <w:r w:rsidRPr="000B60D3">
        <w:rPr>
          <w:lang w:val="x-none" w:eastAsia="x-none"/>
        </w:rPr>
        <w:t>helps you make the most of your NDIS plan.</w:t>
      </w:r>
    </w:p>
    <w:p w14:paraId="52C7E141" w14:textId="34E33409" w:rsidR="000B60D3" w:rsidRDefault="000B60D3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B4FFD90" w14:textId="475BC18E" w:rsidR="000B60D3" w:rsidRDefault="000B60D3" w:rsidP="000B60D3">
      <w:pPr>
        <w:pStyle w:val="Heading2"/>
      </w:pPr>
      <w:bookmarkStart w:id="93" w:name="_Toc152850014"/>
      <w:r w:rsidRPr="000B60D3">
        <w:lastRenderedPageBreak/>
        <w:t>Capital supports</w:t>
      </w:r>
      <w:bookmarkEnd w:id="93"/>
    </w:p>
    <w:p w14:paraId="0CFE7C24" w14:textId="77777777" w:rsidR="000B60D3" w:rsidRPr="000B60D3" w:rsidRDefault="000B60D3" w:rsidP="00722D9F">
      <w:pPr>
        <w:spacing w:before="60" w:after="60"/>
        <w:rPr>
          <w:lang w:val="x-none" w:eastAsia="x-none"/>
        </w:rPr>
      </w:pPr>
      <w:r w:rsidRPr="000B60D3">
        <w:rPr>
          <w:lang w:val="x-none" w:eastAsia="x-none"/>
        </w:rPr>
        <w:t xml:space="preserve">Your capital supports are supports and services: </w:t>
      </w:r>
    </w:p>
    <w:p w14:paraId="19ED295A" w14:textId="77777777" w:rsidR="000B60D3" w:rsidRPr="000B60D3" w:rsidRDefault="000B60D3" w:rsidP="00722D9F">
      <w:pPr>
        <w:pStyle w:val="ListParagraph"/>
        <w:spacing w:before="60" w:after="180"/>
      </w:pPr>
      <w:r w:rsidRPr="000B60D3">
        <w:t xml:space="preserve">that can cost a lot of money </w:t>
      </w:r>
    </w:p>
    <w:p w14:paraId="3A5824FB" w14:textId="77777777" w:rsidR="000B60D3" w:rsidRPr="000B60D3" w:rsidRDefault="000B60D3" w:rsidP="00722D9F">
      <w:pPr>
        <w:pStyle w:val="ListParagraph"/>
        <w:spacing w:before="60" w:after="180"/>
      </w:pPr>
      <w:r w:rsidRPr="000B60D3">
        <w:t xml:space="preserve">you might only need to buy once </w:t>
      </w:r>
    </w:p>
    <w:p w14:paraId="387BEF5A" w14:textId="0A754B1C" w:rsidR="000B60D3" w:rsidRPr="000B60D3" w:rsidRDefault="000B60D3" w:rsidP="00722D9F">
      <w:pPr>
        <w:pStyle w:val="ListParagraph"/>
        <w:spacing w:before="60" w:after="180"/>
      </w:pPr>
      <w:r w:rsidRPr="000B60D3">
        <w:t xml:space="preserve">that make sure your </w:t>
      </w:r>
      <w:proofErr w:type="gramStart"/>
      <w:r w:rsidRPr="000B60D3">
        <w:t>home works</w:t>
      </w:r>
      <w:proofErr w:type="gramEnd"/>
      <w:r w:rsidRPr="000B60D3">
        <w:t xml:space="preserve"> well </w:t>
      </w:r>
      <w:r w:rsidRPr="000B60D3">
        <w:rPr>
          <w:lang w:val="x-none" w:eastAsia="x-none"/>
        </w:rPr>
        <w:t>for you.</w:t>
      </w:r>
    </w:p>
    <w:p w14:paraId="3E7131F4" w14:textId="059A203F" w:rsidR="000B60D3" w:rsidRDefault="000B60D3" w:rsidP="00722D9F">
      <w:pPr>
        <w:spacing w:before="60" w:after="60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You must use the funding from these support categories the way we explain in your plan.</w:t>
      </w:r>
    </w:p>
    <w:p w14:paraId="46EC1FC4" w14:textId="77777777" w:rsidR="000B60D3" w:rsidRPr="000B60D3" w:rsidRDefault="000B60D3" w:rsidP="00722D9F">
      <w:pPr>
        <w:spacing w:before="60" w:after="60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There are 4 support categories:</w:t>
      </w:r>
    </w:p>
    <w:p w14:paraId="54AE0606" w14:textId="77777777" w:rsidR="000B60D3" w:rsidRDefault="000B60D3" w:rsidP="00957FBC">
      <w:pPr>
        <w:pStyle w:val="ListParagraph"/>
        <w:numPr>
          <w:ilvl w:val="0"/>
          <w:numId w:val="6"/>
        </w:numPr>
        <w:spacing w:before="60" w:after="180"/>
        <w:ind w:left="993" w:hanging="567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Assistive technology</w:t>
      </w:r>
      <w:r>
        <w:rPr>
          <w:spacing w:val="-4"/>
          <w:lang w:eastAsia="x-none"/>
        </w:rPr>
        <w:t xml:space="preserve"> </w:t>
      </w:r>
      <w:r>
        <w:rPr>
          <w:spacing w:val="-4"/>
          <w:lang w:eastAsia="x-none"/>
        </w:rPr>
        <w:br/>
      </w:r>
      <w:r w:rsidRPr="000B60D3">
        <w:rPr>
          <w:spacing w:val="-4"/>
          <w:lang w:val="x-none" w:eastAsia="x-none"/>
        </w:rPr>
        <w:t xml:space="preserve">This funding is for </w:t>
      </w:r>
      <w:r w:rsidRPr="000B60D3">
        <w:rPr>
          <w:rStyle w:val="Strong"/>
          <w:lang w:val="x-none" w:eastAsia="x-none"/>
        </w:rPr>
        <w:t>assistive technology</w:t>
      </w:r>
      <w:r w:rsidRPr="000B60D3">
        <w:rPr>
          <w:spacing w:val="-4"/>
          <w:lang w:val="x-none" w:eastAsia="x-none"/>
        </w:rPr>
        <w:t>.</w:t>
      </w:r>
      <w:r>
        <w:rPr>
          <w:spacing w:val="-4"/>
          <w:lang w:eastAsia="x-none"/>
        </w:rPr>
        <w:t xml:space="preserve"> </w:t>
      </w:r>
      <w:r>
        <w:rPr>
          <w:spacing w:val="-4"/>
          <w:lang w:eastAsia="x-none"/>
        </w:rPr>
        <w:br/>
      </w:r>
      <w:r w:rsidRPr="000B60D3">
        <w:rPr>
          <w:spacing w:val="-4"/>
          <w:lang w:val="x-none" w:eastAsia="x-none"/>
        </w:rPr>
        <w:t xml:space="preserve">Assistive technology can: </w:t>
      </w:r>
    </w:p>
    <w:p w14:paraId="4E27A9FF" w14:textId="77777777" w:rsidR="000B60D3" w:rsidRDefault="000B60D3" w:rsidP="00957FBC">
      <w:pPr>
        <w:pStyle w:val="ListParagraph"/>
        <w:numPr>
          <w:ilvl w:val="1"/>
          <w:numId w:val="6"/>
        </w:numPr>
        <w:spacing w:before="60" w:after="180"/>
        <w:ind w:left="1560" w:hanging="426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 xml:space="preserve">make it easier to do things </w:t>
      </w:r>
    </w:p>
    <w:p w14:paraId="4B314F4C" w14:textId="77777777" w:rsidR="000B60D3" w:rsidRDefault="000B60D3" w:rsidP="00957FBC">
      <w:pPr>
        <w:pStyle w:val="ListParagraph"/>
        <w:numPr>
          <w:ilvl w:val="1"/>
          <w:numId w:val="6"/>
        </w:numPr>
        <w:spacing w:before="60" w:after="180"/>
        <w:ind w:left="1560" w:hanging="426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keep you safe.</w:t>
      </w:r>
      <w:r w:rsidRPr="000B60D3">
        <w:rPr>
          <w:spacing w:val="-4"/>
          <w:lang w:eastAsia="x-none"/>
        </w:rPr>
        <w:t xml:space="preserve"> </w:t>
      </w:r>
      <w:r w:rsidRPr="000B60D3">
        <w:rPr>
          <w:spacing w:val="-4"/>
          <w:lang w:eastAsia="x-none"/>
        </w:rPr>
        <w:br/>
      </w:r>
      <w:r w:rsidRPr="000B60D3">
        <w:rPr>
          <w:spacing w:val="-4"/>
          <w:lang w:val="x-none" w:eastAsia="x-none"/>
        </w:rPr>
        <w:t>Assistive technology might be:</w:t>
      </w:r>
    </w:p>
    <w:p w14:paraId="7845ADA8" w14:textId="77777777" w:rsidR="000B60D3" w:rsidRDefault="000B60D3" w:rsidP="00957FBC">
      <w:pPr>
        <w:pStyle w:val="ListParagraph"/>
        <w:numPr>
          <w:ilvl w:val="1"/>
          <w:numId w:val="6"/>
        </w:numPr>
        <w:spacing w:before="60" w:after="180"/>
        <w:ind w:left="1560" w:hanging="426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an aid or piece of equipment, like a wheelchair</w:t>
      </w:r>
    </w:p>
    <w:p w14:paraId="3F6E67F3" w14:textId="77777777" w:rsidR="00D000E2" w:rsidRDefault="000B60D3" w:rsidP="00957FBC">
      <w:pPr>
        <w:pStyle w:val="ListParagraph"/>
        <w:numPr>
          <w:ilvl w:val="1"/>
          <w:numId w:val="6"/>
        </w:numPr>
        <w:spacing w:before="60" w:after="180"/>
        <w:ind w:left="1560" w:hanging="426"/>
        <w:contextualSpacing w:val="0"/>
        <w:rPr>
          <w:spacing w:val="-4"/>
          <w:lang w:val="x-none" w:eastAsia="x-none"/>
        </w:rPr>
      </w:pPr>
      <w:r w:rsidRPr="000B60D3">
        <w:rPr>
          <w:spacing w:val="-4"/>
          <w:lang w:val="x-none" w:eastAsia="x-none"/>
        </w:rPr>
        <w:t>technology you can use, like a phone app.</w:t>
      </w:r>
    </w:p>
    <w:p w14:paraId="517EAAFC" w14:textId="77777777" w:rsidR="00D000E2" w:rsidRDefault="000B60D3" w:rsidP="00957FBC">
      <w:pPr>
        <w:pStyle w:val="ListParagraph"/>
        <w:numPr>
          <w:ilvl w:val="0"/>
          <w:numId w:val="6"/>
        </w:numPr>
        <w:spacing w:before="60" w:after="180"/>
        <w:ind w:left="993" w:hanging="567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Assistive technology – maintenance, repair and rental</w:t>
      </w:r>
      <w:r w:rsidR="00D000E2">
        <w:rPr>
          <w:spacing w:val="-4"/>
          <w:lang w:eastAsia="x-none"/>
        </w:rPr>
        <w:t xml:space="preserve"> </w:t>
      </w:r>
      <w:r w:rsidR="00D000E2">
        <w:rPr>
          <w:spacing w:val="-4"/>
          <w:lang w:eastAsia="x-none"/>
        </w:rPr>
        <w:br/>
      </w:r>
      <w:r w:rsidRPr="00D000E2">
        <w:rPr>
          <w:spacing w:val="-4"/>
          <w:lang w:val="x-none" w:eastAsia="x-none"/>
        </w:rPr>
        <w:t>This funding is to support you to:</w:t>
      </w:r>
    </w:p>
    <w:p w14:paraId="1A6E6AF1" w14:textId="77777777" w:rsidR="00D000E2" w:rsidRDefault="000B60D3" w:rsidP="00957FBC">
      <w:pPr>
        <w:pStyle w:val="ListParagraph"/>
        <w:numPr>
          <w:ilvl w:val="1"/>
          <w:numId w:val="6"/>
        </w:numPr>
        <w:spacing w:before="60" w:after="180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fix your assistive technology</w:t>
      </w:r>
    </w:p>
    <w:p w14:paraId="6A096D2E" w14:textId="77777777" w:rsidR="00D000E2" w:rsidRDefault="000B60D3" w:rsidP="00957FBC">
      <w:pPr>
        <w:pStyle w:val="ListParagraph"/>
        <w:numPr>
          <w:ilvl w:val="1"/>
          <w:numId w:val="6"/>
        </w:numPr>
        <w:spacing w:before="60" w:after="180"/>
        <w:contextualSpacing w:val="0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try assistive technology.</w:t>
      </w:r>
    </w:p>
    <w:p w14:paraId="2D08C361" w14:textId="77777777" w:rsidR="00D000E2" w:rsidRDefault="000B60D3" w:rsidP="00957FBC">
      <w:pPr>
        <w:pStyle w:val="ListParagraph"/>
        <w:numPr>
          <w:ilvl w:val="0"/>
          <w:numId w:val="6"/>
        </w:numPr>
        <w:spacing w:before="60" w:after="180"/>
        <w:ind w:left="993" w:hanging="567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Home modifications</w:t>
      </w:r>
      <w:r w:rsidR="00D000E2">
        <w:rPr>
          <w:spacing w:val="-4"/>
          <w:lang w:eastAsia="x-none"/>
        </w:rPr>
        <w:t xml:space="preserve"> </w:t>
      </w:r>
      <w:r w:rsidR="00D000E2">
        <w:rPr>
          <w:spacing w:val="-4"/>
          <w:lang w:eastAsia="x-none"/>
        </w:rPr>
        <w:br/>
      </w:r>
      <w:r w:rsidRPr="00D000E2">
        <w:rPr>
          <w:spacing w:val="-4"/>
          <w:lang w:val="x-none" w:eastAsia="x-none"/>
        </w:rPr>
        <w:t xml:space="preserve">This funding is to make your home more </w:t>
      </w:r>
      <w:r w:rsidRPr="00D000E2">
        <w:rPr>
          <w:rStyle w:val="Strong"/>
          <w:lang w:val="x-none" w:eastAsia="x-none"/>
        </w:rPr>
        <w:t>accessible</w:t>
      </w:r>
      <w:r w:rsidRPr="00D000E2">
        <w:rPr>
          <w:spacing w:val="-4"/>
          <w:lang w:val="x-none" w:eastAsia="x-none"/>
        </w:rPr>
        <w:t>.</w:t>
      </w:r>
      <w:r w:rsidR="00D000E2">
        <w:rPr>
          <w:spacing w:val="-4"/>
          <w:lang w:eastAsia="x-none"/>
        </w:rPr>
        <w:t xml:space="preserve"> </w:t>
      </w:r>
      <w:r w:rsidR="00D000E2">
        <w:rPr>
          <w:spacing w:val="-4"/>
          <w:lang w:eastAsia="x-none"/>
        </w:rPr>
        <w:br/>
      </w:r>
      <w:r w:rsidRPr="00D000E2">
        <w:rPr>
          <w:spacing w:val="-4"/>
          <w:lang w:val="x-none" w:eastAsia="x-none"/>
        </w:rPr>
        <w:t xml:space="preserve">When something is accessible, it is easy to: </w:t>
      </w:r>
    </w:p>
    <w:p w14:paraId="228E98F5" w14:textId="77777777" w:rsidR="00D000E2" w:rsidRDefault="000B60D3" w:rsidP="00957FBC">
      <w:pPr>
        <w:pStyle w:val="ListParagraph"/>
        <w:numPr>
          <w:ilvl w:val="1"/>
          <w:numId w:val="6"/>
        </w:numPr>
        <w:spacing w:before="60" w:after="180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 xml:space="preserve">find and use </w:t>
      </w:r>
    </w:p>
    <w:p w14:paraId="0DE424F3" w14:textId="77777777" w:rsidR="00D000E2" w:rsidRDefault="000B60D3" w:rsidP="00957FBC">
      <w:pPr>
        <w:pStyle w:val="ListParagraph"/>
        <w:numPr>
          <w:ilvl w:val="1"/>
          <w:numId w:val="6"/>
        </w:numPr>
        <w:spacing w:before="60" w:after="180"/>
        <w:contextualSpacing w:val="0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move around.</w:t>
      </w:r>
    </w:p>
    <w:p w14:paraId="35E3244C" w14:textId="76B81FD1" w:rsidR="000B60D3" w:rsidRPr="00D000E2" w:rsidRDefault="000B60D3" w:rsidP="00957FBC">
      <w:pPr>
        <w:pStyle w:val="ListParagraph"/>
        <w:numPr>
          <w:ilvl w:val="0"/>
          <w:numId w:val="6"/>
        </w:numPr>
        <w:spacing w:before="60" w:after="180"/>
        <w:ind w:left="993" w:hanging="567"/>
        <w:rPr>
          <w:spacing w:val="-4"/>
          <w:lang w:val="x-none" w:eastAsia="x-none"/>
        </w:rPr>
      </w:pPr>
      <w:r w:rsidRPr="00D000E2">
        <w:rPr>
          <w:spacing w:val="-4"/>
          <w:lang w:val="x-none" w:eastAsia="x-none"/>
        </w:rPr>
        <w:t>Specialist disability accommodation</w:t>
      </w:r>
      <w:r w:rsidR="00D000E2">
        <w:rPr>
          <w:spacing w:val="-4"/>
          <w:lang w:eastAsia="x-none"/>
        </w:rPr>
        <w:t xml:space="preserve"> </w:t>
      </w:r>
      <w:r w:rsidR="00D000E2">
        <w:rPr>
          <w:spacing w:val="-4"/>
          <w:lang w:eastAsia="x-none"/>
        </w:rPr>
        <w:br/>
      </w:r>
      <w:r w:rsidRPr="00D000E2">
        <w:rPr>
          <w:spacing w:val="-4"/>
          <w:lang w:val="x-none" w:eastAsia="x-none"/>
        </w:rPr>
        <w:t xml:space="preserve">This funding is for </w:t>
      </w:r>
      <w:r w:rsidRPr="00D000E2">
        <w:rPr>
          <w:rStyle w:val="Strong"/>
          <w:lang w:val="x-none" w:eastAsia="x-none"/>
        </w:rPr>
        <w:t>specialist disability accommodation (SDA)</w:t>
      </w:r>
      <w:r w:rsidRPr="00D000E2">
        <w:rPr>
          <w:spacing w:val="-4"/>
          <w:lang w:val="x-none" w:eastAsia="x-none"/>
        </w:rPr>
        <w:t>.</w:t>
      </w:r>
      <w:r w:rsidR="00D000E2">
        <w:rPr>
          <w:spacing w:val="-4"/>
          <w:lang w:eastAsia="x-none"/>
        </w:rPr>
        <w:t xml:space="preserve"> </w:t>
      </w:r>
      <w:r w:rsidR="00D000E2">
        <w:rPr>
          <w:spacing w:val="-4"/>
          <w:lang w:eastAsia="x-none"/>
        </w:rPr>
        <w:br/>
      </w:r>
      <w:r w:rsidRPr="00D000E2">
        <w:rPr>
          <w:spacing w:val="-4"/>
          <w:lang w:val="x-none" w:eastAsia="x-none"/>
        </w:rPr>
        <w:t>SDA is housing for people with disability who need a lot of support.</w:t>
      </w:r>
    </w:p>
    <w:p w14:paraId="67362C0B" w14:textId="77777777" w:rsidR="00722D9F" w:rsidRDefault="00722D9F" w:rsidP="00722D9F">
      <w:pPr>
        <w:pStyle w:val="Heading2"/>
      </w:pPr>
      <w:bookmarkStart w:id="94" w:name="_Toc152850015"/>
      <w:r>
        <w:lastRenderedPageBreak/>
        <w:t>Recurring supports</w:t>
      </w:r>
      <w:bookmarkEnd w:id="94"/>
    </w:p>
    <w:p w14:paraId="7D2C1205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rStyle w:val="Strong"/>
          <w:lang w:val="x-none" w:eastAsia="x-none"/>
        </w:rPr>
        <w:t>Recurring supports</w:t>
      </w:r>
      <w:r w:rsidRPr="00722D9F">
        <w:rPr>
          <w:lang w:val="x-none" w:eastAsia="x-none"/>
        </w:rPr>
        <w:t xml:space="preserve"> are funding we pay into your bank account.</w:t>
      </w:r>
    </w:p>
    <w:p w14:paraId="1EBC4DB1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We pay you this funding every 2 weeks.</w:t>
      </w:r>
    </w:p>
    <w:p w14:paraId="38FD4D27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There is one support category in this budget:</w:t>
      </w:r>
    </w:p>
    <w:p w14:paraId="78121D0C" w14:textId="7E69ADAB" w:rsidR="00722D9F" w:rsidRDefault="00722D9F" w:rsidP="00957FBC">
      <w:pPr>
        <w:pStyle w:val="ListParagraph"/>
        <w:numPr>
          <w:ilvl w:val="0"/>
          <w:numId w:val="8"/>
        </w:numPr>
        <w:ind w:left="993" w:hanging="567"/>
        <w:rPr>
          <w:lang w:val="x-none" w:eastAsia="x-none"/>
        </w:rPr>
      </w:pPr>
      <w:r w:rsidRPr="00722D9F">
        <w:rPr>
          <w:lang w:val="x-none" w:eastAsia="x-none"/>
        </w:rPr>
        <w:t>Transport recurring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722D9F">
        <w:rPr>
          <w:lang w:val="x-none" w:eastAsia="x-none"/>
        </w:rPr>
        <w:t>This is funding for people with disability to use everyday transport.</w:t>
      </w:r>
      <w:r>
        <w:rPr>
          <w:lang w:eastAsia="x-none"/>
        </w:rPr>
        <w:t xml:space="preserve"> </w:t>
      </w:r>
      <w:r>
        <w:rPr>
          <w:lang w:eastAsia="x-none"/>
        </w:rPr>
        <w:br/>
      </w:r>
      <w:r w:rsidRPr="00722D9F">
        <w:rPr>
          <w:lang w:val="x-none" w:eastAsia="x-none"/>
        </w:rPr>
        <w:t>This includes buses, trains or taxis.</w:t>
      </w:r>
    </w:p>
    <w:p w14:paraId="5199717A" w14:textId="77777777" w:rsidR="00722D9F" w:rsidRDefault="00722D9F" w:rsidP="00722D9F">
      <w:pPr>
        <w:pStyle w:val="Heading2"/>
      </w:pPr>
      <w:bookmarkStart w:id="95" w:name="_Toc152850016"/>
      <w:r>
        <w:t>What supports you can use your funding for</w:t>
      </w:r>
      <w:bookmarkEnd w:id="95"/>
    </w:p>
    <w:p w14:paraId="1D62719F" w14:textId="5DF44D71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Your NDIS supports need to meet our rules about what supports we</w:t>
      </w:r>
      <w:r>
        <w:rPr>
          <w:lang w:eastAsia="x-none"/>
        </w:rPr>
        <w:t> </w:t>
      </w:r>
      <w:r w:rsidRPr="00722D9F">
        <w:rPr>
          <w:lang w:val="x-none" w:eastAsia="x-none"/>
        </w:rPr>
        <w:t>will</w:t>
      </w:r>
      <w:r>
        <w:rPr>
          <w:lang w:eastAsia="x-none"/>
        </w:rPr>
        <w:t> </w:t>
      </w:r>
      <w:r w:rsidRPr="00722D9F">
        <w:rPr>
          <w:lang w:val="x-none" w:eastAsia="x-none"/>
        </w:rPr>
        <w:t>give funding for.</w:t>
      </w:r>
    </w:p>
    <w:p w14:paraId="64AD92BD" w14:textId="2F3AF190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You can only use NDIS funding for supports you need because of</w:t>
      </w:r>
      <w:r>
        <w:rPr>
          <w:lang w:eastAsia="x-none"/>
        </w:rPr>
        <w:t> </w:t>
      </w:r>
      <w:r w:rsidRPr="00722D9F">
        <w:rPr>
          <w:lang w:val="x-none" w:eastAsia="x-none"/>
        </w:rPr>
        <w:t>how</w:t>
      </w:r>
      <w:r>
        <w:rPr>
          <w:lang w:eastAsia="x-none"/>
        </w:rPr>
        <w:t> </w:t>
      </w:r>
      <w:r w:rsidRPr="00722D9F">
        <w:rPr>
          <w:lang w:val="x-none" w:eastAsia="x-none"/>
        </w:rPr>
        <w:t>your disability affects you.</w:t>
      </w:r>
    </w:p>
    <w:p w14:paraId="71E33C6A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NDIS supports also need to:</w:t>
      </w:r>
    </w:p>
    <w:p w14:paraId="3591B3F5" w14:textId="77777777" w:rsidR="00722D9F" w:rsidRPr="00722D9F" w:rsidRDefault="00722D9F" w:rsidP="00722D9F">
      <w:pPr>
        <w:pStyle w:val="ListParagraph"/>
      </w:pPr>
      <w:r w:rsidRPr="00722D9F">
        <w:t>do what you need them to do</w:t>
      </w:r>
    </w:p>
    <w:p w14:paraId="31B184D0" w14:textId="77777777" w:rsidR="00722D9F" w:rsidRPr="00722D9F" w:rsidRDefault="00722D9F" w:rsidP="00722D9F">
      <w:pPr>
        <w:pStyle w:val="ListParagraph"/>
      </w:pPr>
      <w:r w:rsidRPr="00722D9F">
        <w:t>be a good price for the support you get.</w:t>
      </w:r>
    </w:p>
    <w:p w14:paraId="0240EBFE" w14:textId="77777777" w:rsidR="00722D9F" w:rsidRPr="00722D9F" w:rsidRDefault="00722D9F" w:rsidP="00722D9F">
      <w:pPr>
        <w:ind w:right="-170"/>
        <w:rPr>
          <w:spacing w:val="-4"/>
          <w:lang w:val="x-none" w:eastAsia="x-none"/>
        </w:rPr>
      </w:pPr>
      <w:r w:rsidRPr="00722D9F">
        <w:rPr>
          <w:spacing w:val="-4"/>
          <w:lang w:val="x-none" w:eastAsia="x-none"/>
        </w:rPr>
        <w:t>You can find out about what supports we give funding for on the NDIS website.</w:t>
      </w:r>
    </w:p>
    <w:p w14:paraId="0E81A0A9" w14:textId="7D484FDA" w:rsidR="00722D9F" w:rsidRDefault="00C07298" w:rsidP="00722D9F">
      <w:pPr>
        <w:rPr>
          <w:lang w:val="x-none" w:eastAsia="x-none"/>
        </w:rPr>
      </w:pPr>
      <w:hyperlink r:id="rId9" w:history="1">
        <w:r w:rsidR="00722D9F" w:rsidRPr="00722D9F">
          <w:rPr>
            <w:rStyle w:val="Hyperlink"/>
            <w:lang w:val="x-none" w:eastAsia="x-none"/>
          </w:rPr>
          <w:t>ourguidelines.ndis.gov.au/how-ndis-supports-work-menu/reasonable-and-necessary-supports</w:t>
        </w:r>
      </w:hyperlink>
    </w:p>
    <w:p w14:paraId="56F05CB0" w14:textId="7365B5F6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You can also find out more about supports you might be able to use on</w:t>
      </w:r>
      <w:r>
        <w:rPr>
          <w:lang w:eastAsia="x-none"/>
        </w:rPr>
        <w:t> </w:t>
      </w:r>
      <w:r w:rsidRPr="00722D9F">
        <w:rPr>
          <w:lang w:val="x-none" w:eastAsia="x-none"/>
        </w:rPr>
        <w:t>the</w:t>
      </w:r>
      <w:r>
        <w:rPr>
          <w:lang w:eastAsia="x-none"/>
        </w:rPr>
        <w:t> </w:t>
      </w:r>
      <w:r w:rsidRPr="00722D9F">
        <w:rPr>
          <w:lang w:val="x-none" w:eastAsia="x-none"/>
        </w:rPr>
        <w:t>NDIS website.</w:t>
      </w:r>
    </w:p>
    <w:p w14:paraId="5E20A76C" w14:textId="36EB03DC" w:rsidR="00722D9F" w:rsidRPr="00722D9F" w:rsidRDefault="00C07298" w:rsidP="00722D9F">
      <w:pPr>
        <w:rPr>
          <w:lang w:val="x-none" w:eastAsia="x-none"/>
        </w:rPr>
      </w:pPr>
      <w:hyperlink r:id="rId10" w:history="1">
        <w:r w:rsidR="00722D9F" w:rsidRPr="00722D9F">
          <w:rPr>
            <w:rStyle w:val="Hyperlink"/>
            <w:lang w:val="x-none" w:eastAsia="x-none"/>
          </w:rPr>
          <w:t>ourguidelines.ndis.gov.au/home/supports-you-can-access</w:t>
        </w:r>
      </w:hyperlink>
    </w:p>
    <w:p w14:paraId="6460BAB6" w14:textId="238DDC12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You can also find guides on the NDIS website about why we fund some</w:t>
      </w:r>
      <w:r>
        <w:rPr>
          <w:lang w:eastAsia="x-none"/>
        </w:rPr>
        <w:t> </w:t>
      </w:r>
      <w:r w:rsidRPr="00722D9F">
        <w:rPr>
          <w:lang w:val="x-none" w:eastAsia="x-none"/>
        </w:rPr>
        <w:t>supports and not others.</w:t>
      </w:r>
    </w:p>
    <w:p w14:paraId="6DE7D4F2" w14:textId="277D1647" w:rsidR="00722D9F" w:rsidRPr="00722D9F" w:rsidRDefault="00C07298" w:rsidP="00722D9F">
      <w:pPr>
        <w:rPr>
          <w:lang w:val="x-none" w:eastAsia="x-none"/>
        </w:rPr>
      </w:pPr>
      <w:hyperlink r:id="rId11" w:history="1">
        <w:r w:rsidR="00722D9F" w:rsidRPr="00722D9F">
          <w:rPr>
            <w:rStyle w:val="Hyperlink"/>
            <w:lang w:val="x-none" w:eastAsia="x-none"/>
          </w:rPr>
          <w:t>ourguidelines.ndis.gov.au/would-we-fund-it</w:t>
        </w:r>
      </w:hyperlink>
    </w:p>
    <w:p w14:paraId="71E13947" w14:textId="5D53850E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lastRenderedPageBreak/>
        <w:t>You can also talk to your my NDIS contact to learn more about using</w:t>
      </w:r>
      <w:r>
        <w:rPr>
          <w:lang w:eastAsia="x-none"/>
        </w:rPr>
        <w:t> </w:t>
      </w:r>
      <w:r w:rsidRPr="00722D9F">
        <w:rPr>
          <w:lang w:val="x-none" w:eastAsia="x-none"/>
        </w:rPr>
        <w:t>your</w:t>
      </w:r>
      <w:r>
        <w:rPr>
          <w:lang w:eastAsia="x-none"/>
        </w:rPr>
        <w:t> </w:t>
      </w:r>
      <w:r w:rsidRPr="00722D9F">
        <w:rPr>
          <w:lang w:val="x-none" w:eastAsia="x-none"/>
        </w:rPr>
        <w:t>funding.</w:t>
      </w:r>
    </w:p>
    <w:p w14:paraId="685F5240" w14:textId="77777777" w:rsidR="00722D9F" w:rsidRPr="00722D9F" w:rsidRDefault="00722D9F" w:rsidP="00722D9F">
      <w:pPr>
        <w:rPr>
          <w:spacing w:val="-4"/>
          <w:lang w:val="x-none" w:eastAsia="x-none"/>
        </w:rPr>
      </w:pPr>
      <w:r w:rsidRPr="00722D9F">
        <w:rPr>
          <w:spacing w:val="-4"/>
          <w:lang w:val="x-none" w:eastAsia="x-none"/>
        </w:rPr>
        <w:t>Your my NDIS contact is a support person who you have a lot of contact with.</w:t>
      </w:r>
    </w:p>
    <w:p w14:paraId="2BE34C06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 xml:space="preserve">You can also contact us to learn more about using your funding. </w:t>
      </w:r>
    </w:p>
    <w:p w14:paraId="49E855CD" w14:textId="70559075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 xml:space="preserve">Our contact details are on page </w:t>
      </w:r>
      <w:r w:rsidR="00957FBC">
        <w:rPr>
          <w:highlight w:val="yellow"/>
          <w:lang w:eastAsia="x-none"/>
        </w:rPr>
        <w:fldChar w:fldCharType="begin"/>
      </w:r>
      <w:r w:rsidR="00957FBC">
        <w:rPr>
          <w:lang w:val="x-none" w:eastAsia="x-none"/>
        </w:rPr>
        <w:instrText xml:space="preserve"> PAGEREF _Ref152685350 \h </w:instrText>
      </w:r>
      <w:r w:rsidR="00957FBC">
        <w:rPr>
          <w:highlight w:val="yellow"/>
          <w:lang w:eastAsia="x-none"/>
        </w:rPr>
      </w:r>
      <w:r w:rsidR="00957FBC">
        <w:rPr>
          <w:highlight w:val="yellow"/>
          <w:lang w:eastAsia="x-none"/>
        </w:rPr>
        <w:fldChar w:fldCharType="separate"/>
      </w:r>
      <w:r w:rsidR="00957FBC">
        <w:rPr>
          <w:noProof/>
          <w:lang w:val="x-none" w:eastAsia="x-none"/>
        </w:rPr>
        <w:t>10</w:t>
      </w:r>
      <w:r w:rsidR="00957FBC">
        <w:rPr>
          <w:highlight w:val="yellow"/>
          <w:lang w:eastAsia="x-none"/>
        </w:rPr>
        <w:fldChar w:fldCharType="end"/>
      </w:r>
      <w:r w:rsidRPr="00722D9F">
        <w:rPr>
          <w:lang w:val="x-none" w:eastAsia="x-none"/>
        </w:rPr>
        <w:t>.</w:t>
      </w:r>
    </w:p>
    <w:p w14:paraId="71306838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>You can also find out more by contacting your:</w:t>
      </w:r>
    </w:p>
    <w:p w14:paraId="691B28DF" w14:textId="77777777" w:rsidR="00722D9F" w:rsidRPr="00722D9F" w:rsidRDefault="00722D9F" w:rsidP="00722D9F">
      <w:pPr>
        <w:pStyle w:val="ListParagraph"/>
      </w:pPr>
      <w:r w:rsidRPr="00722D9F">
        <w:t>support coordinator</w:t>
      </w:r>
    </w:p>
    <w:p w14:paraId="51FBEF04" w14:textId="77777777" w:rsidR="00722D9F" w:rsidRPr="00722D9F" w:rsidRDefault="00722D9F" w:rsidP="00722D9F">
      <w:pPr>
        <w:pStyle w:val="ListParagraph"/>
      </w:pPr>
      <w:r w:rsidRPr="00722D9F">
        <w:t>psychosocial recovery coach</w:t>
      </w:r>
    </w:p>
    <w:p w14:paraId="772EA46B" w14:textId="490D5DE5" w:rsidR="00722D9F" w:rsidRPr="00722D9F" w:rsidRDefault="00722D9F" w:rsidP="00722D9F">
      <w:pPr>
        <w:pStyle w:val="ListParagraph"/>
      </w:pPr>
      <w:r w:rsidRPr="00722D9F">
        <w:t>plan manager.</w:t>
      </w:r>
    </w:p>
    <w:p w14:paraId="75FD3F08" w14:textId="585DDAEC" w:rsidR="001670F0" w:rsidRPr="001670F0" w:rsidRDefault="001670F0" w:rsidP="001670F0">
      <w:pPr>
        <w:pStyle w:val="Heading2"/>
      </w:pPr>
      <w:bookmarkStart w:id="96" w:name="_Ref152685350"/>
      <w:bookmarkStart w:id="97" w:name="_Ref152686704"/>
      <w:bookmarkStart w:id="98" w:name="_Toc152850017"/>
      <w:r w:rsidRPr="001670F0">
        <w:t>More information</w:t>
      </w:r>
      <w:bookmarkEnd w:id="96"/>
      <w:bookmarkEnd w:id="97"/>
      <w:bookmarkEnd w:id="98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675CE726" w:rsidR="001670F0" w:rsidRDefault="00C07298" w:rsidP="001670F0">
      <w:hyperlink r:id="rId12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4DCEB243" w:rsidR="001670F0" w:rsidRDefault="00C07298" w:rsidP="001670F0">
      <w:hyperlink r:id="rId13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9" w:name="_Ref152587809"/>
      <w:bookmarkStart w:id="100" w:name="_Toc152850018"/>
      <w:r w:rsidRPr="001670F0">
        <w:lastRenderedPageBreak/>
        <w:t>Word list</w:t>
      </w:r>
      <w:bookmarkEnd w:id="99"/>
      <w:bookmarkEnd w:id="100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2ED90451" w14:textId="77777777" w:rsidR="00722D9F" w:rsidRPr="00722D9F" w:rsidRDefault="00722D9F" w:rsidP="00B46C8A">
      <w:pPr>
        <w:pStyle w:val="Wordlist"/>
        <w:spacing w:before="240"/>
      </w:pPr>
      <w:r w:rsidRPr="00722D9F">
        <w:t>Accessible</w:t>
      </w:r>
    </w:p>
    <w:p w14:paraId="568753E4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 xml:space="preserve">When something is accessible, it is easy to: </w:t>
      </w:r>
    </w:p>
    <w:p w14:paraId="20AA4213" w14:textId="77777777" w:rsidR="00722D9F" w:rsidRPr="00722D9F" w:rsidRDefault="00722D9F" w:rsidP="00722D9F">
      <w:pPr>
        <w:pStyle w:val="ListParagraph"/>
      </w:pPr>
      <w:r w:rsidRPr="00722D9F">
        <w:t xml:space="preserve">find and use </w:t>
      </w:r>
    </w:p>
    <w:p w14:paraId="3EB58A20" w14:textId="77777777" w:rsidR="00722D9F" w:rsidRPr="00722D9F" w:rsidRDefault="00722D9F" w:rsidP="00722D9F">
      <w:pPr>
        <w:pStyle w:val="ListParagraph"/>
      </w:pPr>
      <w:r w:rsidRPr="00722D9F">
        <w:t>move around.</w:t>
      </w:r>
    </w:p>
    <w:p w14:paraId="5580C271" w14:textId="77777777" w:rsidR="00722D9F" w:rsidRPr="00722D9F" w:rsidRDefault="00722D9F" w:rsidP="00B46C8A">
      <w:pPr>
        <w:pStyle w:val="Wordlist"/>
        <w:spacing w:before="240"/>
      </w:pPr>
      <w:r w:rsidRPr="00722D9F">
        <w:t>Assistive technology</w:t>
      </w:r>
    </w:p>
    <w:p w14:paraId="47B05A91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 xml:space="preserve">Assistive technology can: </w:t>
      </w:r>
    </w:p>
    <w:p w14:paraId="538F4DA2" w14:textId="77777777" w:rsidR="00722D9F" w:rsidRPr="00722D9F" w:rsidRDefault="00722D9F" w:rsidP="00722D9F">
      <w:pPr>
        <w:pStyle w:val="ListParagraph"/>
      </w:pPr>
      <w:r w:rsidRPr="00722D9F">
        <w:t xml:space="preserve">make it easier to do things </w:t>
      </w:r>
    </w:p>
    <w:p w14:paraId="3BA21B57" w14:textId="77777777" w:rsidR="00722D9F" w:rsidRPr="00722D9F" w:rsidRDefault="00722D9F" w:rsidP="00722D9F">
      <w:pPr>
        <w:pStyle w:val="ListParagraph"/>
      </w:pPr>
      <w:r w:rsidRPr="00722D9F">
        <w:t>keep you safe.</w:t>
      </w:r>
    </w:p>
    <w:p w14:paraId="54FFAA20" w14:textId="77777777" w:rsidR="00722D9F" w:rsidRPr="00722D9F" w:rsidRDefault="00722D9F" w:rsidP="00B46C8A">
      <w:pPr>
        <w:pStyle w:val="Wordlist"/>
        <w:spacing w:before="240"/>
      </w:pPr>
      <w:r w:rsidRPr="00722D9F">
        <w:t>Capacity building supports</w:t>
      </w:r>
    </w:p>
    <w:p w14:paraId="6F2E7F70" w14:textId="77777777" w:rsidR="00722D9F" w:rsidRPr="00722D9F" w:rsidRDefault="00722D9F" w:rsidP="00722D9F">
      <w:pPr>
        <w:rPr>
          <w:lang w:val="x-none" w:eastAsia="x-none"/>
        </w:rPr>
      </w:pPr>
      <w:r w:rsidRPr="00722D9F">
        <w:rPr>
          <w:lang w:val="x-none" w:eastAsia="x-none"/>
        </w:rPr>
        <w:t xml:space="preserve">Your capacity building supports are the supports and services that help you build skills to: </w:t>
      </w:r>
    </w:p>
    <w:p w14:paraId="65DBE884" w14:textId="77777777" w:rsidR="00722D9F" w:rsidRPr="00722D9F" w:rsidRDefault="00722D9F" w:rsidP="00957FBC">
      <w:pPr>
        <w:pStyle w:val="ListParagraph"/>
      </w:pPr>
      <w:r w:rsidRPr="00722D9F">
        <w:t xml:space="preserve">do things for yourself </w:t>
      </w:r>
    </w:p>
    <w:p w14:paraId="0C5AB44D" w14:textId="40740178" w:rsidR="00722D9F" w:rsidRDefault="00722D9F" w:rsidP="00957FBC">
      <w:pPr>
        <w:pStyle w:val="ListParagraph"/>
      </w:pPr>
      <w:r w:rsidRPr="00722D9F">
        <w:t>work towards your goals.</w:t>
      </w:r>
    </w:p>
    <w:p w14:paraId="712505BA" w14:textId="77777777" w:rsidR="00957FBC" w:rsidRDefault="00957FBC" w:rsidP="00B46C8A">
      <w:pPr>
        <w:pStyle w:val="Wordlist"/>
        <w:spacing w:before="240"/>
      </w:pPr>
      <w:r>
        <w:t>Capital supports</w:t>
      </w:r>
    </w:p>
    <w:p w14:paraId="3459A16A" w14:textId="77777777" w:rsidR="00957FBC" w:rsidRDefault="00957FBC" w:rsidP="00957FBC">
      <w:r>
        <w:t xml:space="preserve">Your capital supports are supports and services: </w:t>
      </w:r>
    </w:p>
    <w:p w14:paraId="6D922843" w14:textId="77777777" w:rsidR="00957FBC" w:rsidRDefault="00957FBC" w:rsidP="00957FBC">
      <w:pPr>
        <w:pStyle w:val="ListParagraph"/>
      </w:pPr>
      <w:r>
        <w:t xml:space="preserve">that can cost a lot of money </w:t>
      </w:r>
    </w:p>
    <w:p w14:paraId="1B1F7A7E" w14:textId="77777777" w:rsidR="00957FBC" w:rsidRDefault="00957FBC" w:rsidP="00957FBC">
      <w:pPr>
        <w:pStyle w:val="ListParagraph"/>
      </w:pPr>
      <w:r>
        <w:t xml:space="preserve">you might only need to buy once </w:t>
      </w:r>
    </w:p>
    <w:p w14:paraId="21AAF9D5" w14:textId="77777777" w:rsidR="00957FBC" w:rsidRDefault="00957FBC" w:rsidP="00957FBC">
      <w:pPr>
        <w:pStyle w:val="ListParagraph"/>
      </w:pPr>
      <w:r>
        <w:t xml:space="preserve">that make sure your </w:t>
      </w:r>
      <w:proofErr w:type="gramStart"/>
      <w:r>
        <w:t>home works</w:t>
      </w:r>
      <w:proofErr w:type="gramEnd"/>
      <w:r>
        <w:t xml:space="preserve"> well for you.</w:t>
      </w:r>
    </w:p>
    <w:p w14:paraId="373F33DA" w14:textId="77777777" w:rsidR="00957FBC" w:rsidRDefault="00957FBC" w:rsidP="00B46C8A">
      <w:pPr>
        <w:pStyle w:val="Wordlist"/>
        <w:spacing w:before="240"/>
      </w:pPr>
      <w:r>
        <w:t>Core supports</w:t>
      </w:r>
    </w:p>
    <w:p w14:paraId="1D953BF1" w14:textId="7CCB27CE" w:rsidR="00B46C8A" w:rsidRDefault="00957FBC" w:rsidP="00957FBC">
      <w:r>
        <w:t>Your core supports are the supports and services you use in your day</w:t>
      </w:r>
      <w:r>
        <w:noBreakHyphen/>
        <w:t>to</w:t>
      </w:r>
      <w:r>
        <w:noBreakHyphen/>
        <w:t>day life.</w:t>
      </w:r>
    </w:p>
    <w:p w14:paraId="18C30446" w14:textId="77777777" w:rsidR="00B46C8A" w:rsidRDefault="00B46C8A">
      <w:pPr>
        <w:spacing w:before="0" w:after="0" w:line="240" w:lineRule="auto"/>
      </w:pPr>
      <w:r>
        <w:br w:type="page"/>
      </w:r>
    </w:p>
    <w:p w14:paraId="733789B8" w14:textId="77777777" w:rsidR="001670F0" w:rsidRPr="001670F0" w:rsidRDefault="001670F0" w:rsidP="001670F0">
      <w:pPr>
        <w:pStyle w:val="Wordlist"/>
      </w:pPr>
      <w:r w:rsidRPr="001670F0">
        <w:lastRenderedPageBreak/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61F24E95" w14:textId="77777777" w:rsidR="00B9400E" w:rsidRPr="00B9400E" w:rsidRDefault="00B9400E" w:rsidP="00B46C8A">
      <w:pPr>
        <w:pStyle w:val="Wordlist"/>
        <w:spacing w:before="240"/>
      </w:pPr>
      <w:r w:rsidRPr="00B9400E">
        <w:t>NDIS plan</w:t>
      </w:r>
    </w:p>
    <w:p w14:paraId="27BD9235" w14:textId="77777777" w:rsidR="00B9400E" w:rsidRPr="00B9400E" w:rsidRDefault="00B9400E" w:rsidP="00B9400E">
      <w:pPr>
        <w:rPr>
          <w:lang w:val="x-none" w:eastAsia="x-none"/>
        </w:rPr>
      </w:pPr>
      <w:r w:rsidRPr="00B9400E">
        <w:rPr>
          <w:lang w:val="x-none" w:eastAsia="x-none"/>
        </w:rPr>
        <w:t>Your NDIS plan is a document that has information about:</w:t>
      </w:r>
    </w:p>
    <w:p w14:paraId="2E9EBA32" w14:textId="77777777" w:rsidR="00B9400E" w:rsidRPr="00B9400E" w:rsidRDefault="00B9400E" w:rsidP="00B9400E">
      <w:pPr>
        <w:pStyle w:val="ListParagraph"/>
      </w:pPr>
      <w:r w:rsidRPr="00B9400E">
        <w:t xml:space="preserve">you and your goals </w:t>
      </w:r>
    </w:p>
    <w:p w14:paraId="1A59D9D2" w14:textId="77777777" w:rsidR="00B9400E" w:rsidRPr="00B9400E" w:rsidRDefault="00B9400E" w:rsidP="00B9400E">
      <w:pPr>
        <w:pStyle w:val="ListParagraph"/>
      </w:pPr>
      <w:r w:rsidRPr="00B9400E">
        <w:t>the supports you need</w:t>
      </w:r>
    </w:p>
    <w:p w14:paraId="7776BEC0" w14:textId="767E89C6" w:rsidR="00D05EC3" w:rsidRDefault="00B9400E" w:rsidP="00B9400E">
      <w:pPr>
        <w:pStyle w:val="ListParagraph"/>
      </w:pPr>
      <w:r w:rsidRPr="00B9400E">
        <w:t>the funding the NDIS will give you.</w:t>
      </w:r>
    </w:p>
    <w:p w14:paraId="0E2C1078" w14:textId="77777777" w:rsidR="00957FBC" w:rsidRDefault="00957FBC" w:rsidP="00B46C8A">
      <w:pPr>
        <w:pStyle w:val="Wordlist"/>
        <w:spacing w:before="240"/>
      </w:pPr>
      <w:r>
        <w:t>Plan manager</w:t>
      </w:r>
    </w:p>
    <w:p w14:paraId="4B808690" w14:textId="77777777" w:rsidR="00957FBC" w:rsidRDefault="00957FBC" w:rsidP="00957FBC">
      <w:r>
        <w:t>A plan manager is someone who will manage your funding for you.</w:t>
      </w:r>
    </w:p>
    <w:p w14:paraId="1CB71A48" w14:textId="77777777" w:rsidR="00957FBC" w:rsidRDefault="00957FBC" w:rsidP="00B46C8A">
      <w:pPr>
        <w:pStyle w:val="Wordlist"/>
        <w:spacing w:before="240"/>
      </w:pPr>
      <w:r>
        <w:t>Providers</w:t>
      </w:r>
    </w:p>
    <w:p w14:paraId="3777F913" w14:textId="77777777" w:rsidR="00957FBC" w:rsidRDefault="00957FBC" w:rsidP="00957FBC">
      <w:r>
        <w:t>Providers support people who take part in the NDIS by delivering a service.</w:t>
      </w:r>
    </w:p>
    <w:p w14:paraId="109B1B3B" w14:textId="77777777" w:rsidR="00957FBC" w:rsidRDefault="00957FBC" w:rsidP="00B46C8A">
      <w:pPr>
        <w:pStyle w:val="Wordlist"/>
        <w:spacing w:before="240"/>
      </w:pPr>
      <w:r>
        <w:t>Psychosocial recovery coach</w:t>
      </w:r>
    </w:p>
    <w:p w14:paraId="29706B4B" w14:textId="77777777" w:rsidR="00957FBC" w:rsidRDefault="00957FBC" w:rsidP="00957FBC">
      <w:r>
        <w:t>A psychosocial recovery coach is someone who helps participants with psychosocial disability.</w:t>
      </w:r>
    </w:p>
    <w:p w14:paraId="58D0F350" w14:textId="77777777" w:rsidR="00957FBC" w:rsidRDefault="00957FBC" w:rsidP="00957FBC">
      <w:r>
        <w:t>A psychosocial recovery coach:</w:t>
      </w:r>
    </w:p>
    <w:p w14:paraId="63132073" w14:textId="77777777" w:rsidR="00957FBC" w:rsidRDefault="00957FBC" w:rsidP="00957FBC">
      <w:pPr>
        <w:pStyle w:val="ListParagraph"/>
      </w:pPr>
      <w:r>
        <w:t>knows about mental health</w:t>
      </w:r>
    </w:p>
    <w:p w14:paraId="6FD0B431" w14:textId="77777777" w:rsidR="00957FBC" w:rsidRDefault="00957FBC" w:rsidP="00957FBC">
      <w:pPr>
        <w:pStyle w:val="ListParagraph"/>
      </w:pPr>
      <w:r>
        <w:t xml:space="preserve">helps you do more things for yourself </w:t>
      </w:r>
    </w:p>
    <w:p w14:paraId="75031FC7" w14:textId="349DA287" w:rsidR="00957FBC" w:rsidRDefault="00957FBC" w:rsidP="00957FBC">
      <w:pPr>
        <w:pStyle w:val="ListParagraph"/>
      </w:pPr>
      <w:r>
        <w:t>helps you make the most of your NDIS plan.</w:t>
      </w:r>
    </w:p>
    <w:p w14:paraId="3FE91C5D" w14:textId="77777777" w:rsidR="00957FBC" w:rsidRDefault="00957FBC" w:rsidP="00B46C8A">
      <w:pPr>
        <w:pStyle w:val="Wordlist"/>
        <w:spacing w:before="240"/>
      </w:pPr>
      <w:r>
        <w:t>Recurring supports</w:t>
      </w:r>
    </w:p>
    <w:p w14:paraId="6CF1EEBA" w14:textId="77777777" w:rsidR="00957FBC" w:rsidRDefault="00957FBC" w:rsidP="00957FBC">
      <w:r>
        <w:t>Recurring supports are funding we pay into your bank account.</w:t>
      </w:r>
    </w:p>
    <w:p w14:paraId="186058B3" w14:textId="0064AD99" w:rsidR="00957FBC" w:rsidRDefault="00957FBC" w:rsidP="00957FBC">
      <w:r>
        <w:t>We pay you this funding every 2 weeks.</w:t>
      </w:r>
    </w:p>
    <w:p w14:paraId="31648676" w14:textId="77777777" w:rsidR="00957FBC" w:rsidRDefault="00957FBC">
      <w:pPr>
        <w:spacing w:before="0" w:after="0" w:line="240" w:lineRule="auto"/>
      </w:pPr>
      <w:r>
        <w:br w:type="page"/>
      </w:r>
    </w:p>
    <w:p w14:paraId="433779B5" w14:textId="77777777" w:rsidR="00957FBC" w:rsidRDefault="00957FBC" w:rsidP="00957FBC">
      <w:pPr>
        <w:pStyle w:val="Wordlist"/>
      </w:pPr>
      <w:r>
        <w:lastRenderedPageBreak/>
        <w:t>Residential aged care</w:t>
      </w:r>
    </w:p>
    <w:p w14:paraId="4244F4D0" w14:textId="0FA6F467" w:rsidR="00957FBC" w:rsidRDefault="00957FBC" w:rsidP="00957FBC">
      <w:r>
        <w:t>Residential aged care is where older people live when they cannot live in their home anymore.</w:t>
      </w:r>
    </w:p>
    <w:p w14:paraId="6A70A427" w14:textId="77777777" w:rsidR="00957FBC" w:rsidRDefault="00957FBC" w:rsidP="00B46C8A">
      <w:pPr>
        <w:pStyle w:val="Wordlist"/>
        <w:spacing w:before="240"/>
      </w:pPr>
      <w:r>
        <w:t>Specialist disability accommodation (SDA)</w:t>
      </w:r>
    </w:p>
    <w:p w14:paraId="4A854B8E" w14:textId="7E566F24" w:rsidR="00957FBC" w:rsidRDefault="00957FBC" w:rsidP="00957FBC">
      <w:r>
        <w:t>SDA is housing for people with disability who need a lot of support.</w:t>
      </w:r>
    </w:p>
    <w:p w14:paraId="1FEB3CD6" w14:textId="77777777" w:rsidR="00D05EC3" w:rsidRDefault="00D05EC3" w:rsidP="00B46C8A">
      <w:pPr>
        <w:pStyle w:val="Wordlist"/>
        <w:spacing w:before="240"/>
      </w:pPr>
      <w:r>
        <w:t>Support coordinator</w:t>
      </w:r>
    </w:p>
    <w:p w14:paraId="65265556" w14:textId="50F8E386" w:rsidR="00D05EC3" w:rsidRPr="00AD6A33" w:rsidRDefault="00D05EC3" w:rsidP="00D05EC3">
      <w:pPr>
        <w:rPr>
          <w:spacing w:val="-4"/>
        </w:rPr>
      </w:pPr>
      <w:r w:rsidRPr="00AD6A33">
        <w:rPr>
          <w:spacing w:val="-4"/>
        </w:rPr>
        <w:t>A support coordinator is someone who helps you plan and use your</w:t>
      </w:r>
      <w:r w:rsidR="00AD6A33" w:rsidRPr="00AD6A33">
        <w:rPr>
          <w:spacing w:val="-4"/>
        </w:rPr>
        <w:t> </w:t>
      </w:r>
      <w:r w:rsidRPr="00AD6A33">
        <w:rPr>
          <w:spacing w:val="-4"/>
        </w:rPr>
        <w:t>supports.</w:t>
      </w:r>
    </w:p>
    <w:p w14:paraId="757DB64B" w14:textId="64AC9F34" w:rsidR="00EC31C6" w:rsidRPr="00957FBC" w:rsidRDefault="009343F6" w:rsidP="00957FBC">
      <w:pPr>
        <w:spacing w:before="9600"/>
        <w:rPr>
          <w:spacing w:val="-2"/>
          <w:sz w:val="24"/>
          <w:szCs w:val="24"/>
        </w:rPr>
      </w:pPr>
      <w:bookmarkStart w:id="101" w:name="_Toc6390577"/>
      <w:bookmarkStart w:id="102" w:name="_Toc12634028"/>
      <w:bookmarkEnd w:id="48"/>
      <w:r w:rsidRPr="00957FBC">
        <w:rPr>
          <w:spacing w:val="-2"/>
          <w:sz w:val="24"/>
          <w:szCs w:val="24"/>
        </w:rPr>
        <w:t xml:space="preserve">The Information Access Group created this </w:t>
      </w:r>
      <w:r w:rsidR="00BC47C0" w:rsidRPr="00957FBC">
        <w:rPr>
          <w:spacing w:val="-2"/>
          <w:sz w:val="24"/>
          <w:szCs w:val="24"/>
        </w:rPr>
        <w:t xml:space="preserve">text-only </w:t>
      </w:r>
      <w:r w:rsidRPr="00957FBC">
        <w:rPr>
          <w:spacing w:val="-2"/>
          <w:sz w:val="24"/>
          <w:szCs w:val="24"/>
        </w:rPr>
        <w:t>Easy Read document.</w:t>
      </w:r>
      <w:r w:rsidR="00BC47C0" w:rsidRPr="00957FBC">
        <w:rPr>
          <w:spacing w:val="-2"/>
          <w:sz w:val="24"/>
          <w:szCs w:val="24"/>
        </w:rPr>
        <w:t xml:space="preserve"> </w:t>
      </w:r>
      <w:r w:rsidRPr="00957FBC">
        <w:rPr>
          <w:spacing w:val="-2"/>
          <w:sz w:val="24"/>
          <w:szCs w:val="24"/>
        </w:rPr>
        <w:t xml:space="preserve">For any enquiries, please visit </w:t>
      </w:r>
      <w:hyperlink r:id="rId14" w:history="1">
        <w:r w:rsidRPr="00957FBC">
          <w:rPr>
            <w:rStyle w:val="Hyperlink"/>
            <w:spacing w:val="-2"/>
            <w:sz w:val="24"/>
            <w:szCs w:val="24"/>
          </w:rPr>
          <w:t>www.informationaccessgroup.com</w:t>
        </w:r>
      </w:hyperlink>
      <w:r w:rsidRPr="00957FBC">
        <w:rPr>
          <w:spacing w:val="-2"/>
          <w:sz w:val="24"/>
          <w:szCs w:val="24"/>
        </w:rPr>
        <w:t>. Quote job number 5</w:t>
      </w:r>
      <w:r w:rsidR="001670F0" w:rsidRPr="00957FBC">
        <w:rPr>
          <w:spacing w:val="-2"/>
          <w:sz w:val="24"/>
          <w:szCs w:val="24"/>
        </w:rPr>
        <w:t>418</w:t>
      </w:r>
      <w:r w:rsidRPr="00957FBC">
        <w:rPr>
          <w:spacing w:val="-2"/>
          <w:sz w:val="24"/>
          <w:szCs w:val="24"/>
        </w:rPr>
        <w:t>-</w:t>
      </w:r>
      <w:r w:rsidR="00957FBC" w:rsidRPr="00957FBC">
        <w:rPr>
          <w:spacing w:val="-2"/>
          <w:sz w:val="24"/>
          <w:szCs w:val="24"/>
        </w:rPr>
        <w:t>O</w:t>
      </w:r>
      <w:r w:rsidRPr="00957FBC">
        <w:rPr>
          <w:spacing w:val="-2"/>
          <w:sz w:val="24"/>
          <w:szCs w:val="24"/>
        </w:rPr>
        <w:t>.</w:t>
      </w:r>
      <w:bookmarkEnd w:id="101"/>
      <w:bookmarkEnd w:id="102"/>
    </w:p>
    <w:sectPr w:rsidR="00EC31C6" w:rsidRPr="00957FBC" w:rsidSect="009343F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87CF7"/>
    <w:multiLevelType w:val="multilevel"/>
    <w:tmpl w:val="253E35F6"/>
    <w:numStyleLink w:val="Style2"/>
  </w:abstractNum>
  <w:abstractNum w:abstractNumId="1" w15:restartNumberingAfterBreak="0">
    <w:nsid w:val="14CE6400"/>
    <w:multiLevelType w:val="multilevel"/>
    <w:tmpl w:val="253E35F6"/>
    <w:numStyleLink w:val="Style2"/>
  </w:abstractNum>
  <w:abstractNum w:abstractNumId="2" w15:restartNumberingAfterBreak="0">
    <w:nsid w:val="244F3129"/>
    <w:multiLevelType w:val="multilevel"/>
    <w:tmpl w:val="253E35F6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2D069E3"/>
    <w:multiLevelType w:val="hybridMultilevel"/>
    <w:tmpl w:val="BA34D1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61CBF"/>
    <w:multiLevelType w:val="multilevel"/>
    <w:tmpl w:val="253E35F6"/>
    <w:numStyleLink w:val="Style2"/>
  </w:abstractNum>
  <w:abstractNum w:abstractNumId="6" w15:restartNumberingAfterBreak="0">
    <w:nsid w:val="5EB63051"/>
    <w:multiLevelType w:val="multilevel"/>
    <w:tmpl w:val="253E35F6"/>
    <w:numStyleLink w:val="Style2"/>
  </w:abstractNum>
  <w:abstractNum w:abstractNumId="7" w15:restartNumberingAfterBreak="0">
    <w:nsid w:val="66AD46D9"/>
    <w:multiLevelType w:val="hybridMultilevel"/>
    <w:tmpl w:val="132E21D2"/>
    <w:lvl w:ilvl="0" w:tplc="BBCC1E1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"/>
    <w:lvlOverride w:ilvl="0">
      <w:lvl w:ilvl="0">
        <w:start w:val="1"/>
        <w:numFmt w:val="decimal"/>
        <w:lvlText w:val="%1"/>
        <w:lvlJc w:val="left"/>
        <w:pPr>
          <w:ind w:left="360" w:hanging="360"/>
        </w:pPr>
        <w:rPr>
          <w:rFonts w:ascii="Arial" w:hAnsi="Arial" w:cs="Aria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6B2976"/>
        </w:rPr>
      </w:lvl>
    </w:lvlOverride>
  </w:num>
  <w:num w:numId="5">
    <w:abstractNumId w:val="6"/>
    <w:lvlOverride w:ilvl="0">
      <w:lvl w:ilvl="0">
        <w:start w:val="1"/>
        <w:numFmt w:val="decimal"/>
        <w:lvlText w:val="%1"/>
        <w:lvlJc w:val="left"/>
        <w:pPr>
          <w:ind w:left="360" w:hanging="360"/>
        </w:pPr>
        <w:rPr>
          <w:rFonts w:ascii="Arial" w:hAnsi="Arial" w:cs="Aria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6B2976"/>
        </w:rPr>
      </w:lvl>
    </w:lvlOverride>
  </w:num>
  <w:num w:numId="6">
    <w:abstractNumId w:val="5"/>
    <w:lvlOverride w:ilvl="0">
      <w:lvl w:ilvl="0">
        <w:start w:val="1"/>
        <w:numFmt w:val="decimal"/>
        <w:lvlText w:val="%1"/>
        <w:lvlJc w:val="left"/>
        <w:pPr>
          <w:ind w:left="360" w:hanging="360"/>
        </w:pPr>
        <w:rPr>
          <w:rFonts w:ascii="Arial" w:hAnsi="Arial" w:cs="Aria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6B2976"/>
        </w:rPr>
      </w:lvl>
    </w:lvlOverride>
  </w:num>
  <w:num w:numId="7">
    <w:abstractNumId w:val="2"/>
  </w:num>
  <w:num w:numId="8">
    <w:abstractNumId w:val="0"/>
    <w:lvlOverride w:ilvl="0">
      <w:lvl w:ilvl="0">
        <w:start w:val="1"/>
        <w:numFmt w:val="decimal"/>
        <w:lvlText w:val="%1"/>
        <w:lvlJc w:val="left"/>
        <w:pPr>
          <w:ind w:left="360" w:hanging="360"/>
        </w:pPr>
        <w:rPr>
          <w:rFonts w:ascii="Arial" w:hAnsi="Arial" w:cs="Arial" w:hint="default"/>
          <w:color w:val="auto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0D3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6FA9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2D9F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0E6A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57FB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060F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C8A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298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783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0E2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670A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  <w:style w:type="numbering" w:customStyle="1" w:styleId="Style2">
    <w:name w:val="Style2"/>
    <w:uiPriority w:val="99"/>
    <w:rsid w:val="000B60D3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ndis.gov.au/contact/locations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enquiries@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would-we-fund-i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ourguidelines.ndis.gov.au/home/supports-you-can-access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how-ndis-supports-work-menu/reasonable-and-necessary-supports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3</Pages>
  <Words>1632</Words>
  <Characters>930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 categories</vt:lpstr>
    </vt:vector>
  </TitlesOfParts>
  <Company/>
  <LinksUpToDate>false</LinksUpToDate>
  <CharactersWithSpaces>1091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categories</dc:title>
  <dc:subject/>
  <dc:creator>NDIA</dc:creator>
  <cp:keywords/>
  <dc:description/>
  <cp:lastModifiedBy>Taylah Hutchinson</cp:lastModifiedBy>
  <cp:revision>5</cp:revision>
  <cp:lastPrinted>2019-09-17T06:26:00Z</cp:lastPrinted>
  <dcterms:created xsi:type="dcterms:W3CDTF">2023-12-07T02:02:00Z</dcterms:created>
  <dcterms:modified xsi:type="dcterms:W3CDTF">2023-12-12T05:46:00Z</dcterms:modified>
</cp:coreProperties>
</file>